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504C50" w14:textId="77777777" w:rsidR="009313A8" w:rsidRPr="00C925BF" w:rsidRDefault="009313A8" w:rsidP="00DB51B6">
      <w:pPr>
        <w:spacing w:line="240" w:lineRule="auto"/>
        <w:jc w:val="center"/>
        <w:rPr>
          <w:rFonts w:ascii="TH SarabunIT๙" w:hAnsi="TH SarabunIT๙" w:cs="TH SarabunIT๙"/>
          <w:b/>
          <w:bCs/>
          <w:sz w:val="44"/>
          <w:szCs w:val="44"/>
        </w:rPr>
      </w:pPr>
      <w:bookmarkStart w:id="0" w:name="_GoBack"/>
      <w:bookmarkEnd w:id="0"/>
      <w:r w:rsidRPr="00C925BF">
        <w:rPr>
          <w:rFonts w:ascii="TH SarabunIT๙" w:hAnsi="TH SarabunIT๙" w:cs="TH SarabunIT๙"/>
          <w:b/>
          <w:bCs/>
          <w:sz w:val="36"/>
          <w:szCs w:val="36"/>
          <w:cs/>
        </w:rPr>
        <w:t>คำชี้แจง - การเก็บข้อมูลด้านพลังงานใน</w:t>
      </w:r>
      <w:r w:rsidRPr="00C925BF">
        <w:rPr>
          <w:rFonts w:ascii="TH SarabunIT๙" w:hAnsi="TH SarabunIT๙" w:cs="TH SarabunIT๙"/>
          <w:b/>
          <w:bCs/>
          <w:sz w:val="36"/>
          <w:szCs w:val="36"/>
        </w:rPr>
        <w:t xml:space="preserve"> SMEs </w:t>
      </w:r>
      <w:r w:rsidRPr="00C925BF">
        <w:rPr>
          <w:rFonts w:ascii="TH SarabunIT๙" w:hAnsi="TH SarabunIT๙" w:cs="TH SarabunIT๙"/>
          <w:b/>
          <w:bCs/>
          <w:sz w:val="36"/>
          <w:szCs w:val="36"/>
          <w:cs/>
        </w:rPr>
        <w:t>และวิสาหกิจชุมชน</w:t>
      </w:r>
    </w:p>
    <w:p w14:paraId="5D8C37A2" w14:textId="77777777" w:rsidR="009313A8" w:rsidRPr="001807AE" w:rsidRDefault="009313A8" w:rsidP="001D54BE">
      <w:pPr>
        <w:spacing w:after="120"/>
        <w:jc w:val="thaiDistribute"/>
        <w:rPr>
          <w:rFonts w:ascii="TH SarabunPSK" w:hAnsi="TH SarabunPSK" w:cs="TH SarabunPSK"/>
          <w:sz w:val="32"/>
          <w:szCs w:val="32"/>
          <w:u w:val="single"/>
        </w:rPr>
      </w:pPr>
      <w:r w:rsidRPr="001807AE">
        <w:rPr>
          <w:rFonts w:ascii="TH SarabunPSK" w:hAnsi="TH SarabunPSK" w:cs="TH SarabunPSK"/>
          <w:sz w:val="32"/>
          <w:szCs w:val="32"/>
          <w:u w:val="single"/>
          <w:cs/>
        </w:rPr>
        <w:t>ข้อมูล</w:t>
      </w:r>
      <w:r w:rsidRPr="001807AE">
        <w:rPr>
          <w:rFonts w:ascii="TH SarabunPSK" w:hAnsi="TH SarabunPSK" w:cs="TH SarabunPSK"/>
          <w:sz w:val="32"/>
          <w:szCs w:val="32"/>
          <w:u w:val="single"/>
        </w:rPr>
        <w:t xml:space="preserve"> SMEs </w:t>
      </w:r>
      <w:r w:rsidRPr="001807AE">
        <w:rPr>
          <w:rFonts w:ascii="TH SarabunPSK" w:hAnsi="TH SarabunPSK" w:cs="TH SarabunPSK"/>
          <w:sz w:val="32"/>
          <w:szCs w:val="32"/>
          <w:u w:val="single"/>
          <w:cs/>
        </w:rPr>
        <w:t>และวิสาหกิจชุมชน</w:t>
      </w:r>
    </w:p>
    <w:p w14:paraId="673F1FE3" w14:textId="77777777" w:rsidR="009313A8" w:rsidRPr="001807AE" w:rsidRDefault="009313A8" w:rsidP="001D54BE">
      <w:pPr>
        <w:pStyle w:val="ListParagraph"/>
        <w:numPr>
          <w:ilvl w:val="0"/>
          <w:numId w:val="9"/>
        </w:numPr>
        <w:spacing w:after="120"/>
        <w:ind w:left="284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1807AE">
        <w:rPr>
          <w:rFonts w:ascii="TH SarabunPSK" w:hAnsi="TH SarabunPSK" w:cs="TH SarabunPSK"/>
          <w:sz w:val="32"/>
          <w:szCs w:val="32"/>
          <w:cs/>
        </w:rPr>
        <w:t>วิสาหกิจขนาดกลางและขนาดย่อม (</w:t>
      </w:r>
      <w:r w:rsidRPr="001807AE">
        <w:rPr>
          <w:rFonts w:ascii="TH SarabunPSK" w:hAnsi="TH SarabunPSK" w:cs="TH SarabunPSK"/>
          <w:sz w:val="32"/>
          <w:szCs w:val="32"/>
        </w:rPr>
        <w:t>“SMEs”</w:t>
      </w:r>
      <w:r w:rsidRPr="001807A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807AE">
        <w:rPr>
          <w:rFonts w:ascii="TH SarabunPSK" w:hAnsi="TH SarabunPSK" w:cs="TH SarabunPSK"/>
          <w:sz w:val="32"/>
          <w:szCs w:val="32"/>
        </w:rPr>
        <w:t xml:space="preserve">Small and medium Enterprises) </w:t>
      </w:r>
      <w:r w:rsidRPr="001807AE">
        <w:rPr>
          <w:rFonts w:ascii="TH SarabunPSK" w:hAnsi="TH SarabunPSK" w:cs="TH SarabunPSK"/>
          <w:sz w:val="32"/>
          <w:szCs w:val="32"/>
          <w:cs/>
        </w:rPr>
        <w:t xml:space="preserve">หมายถึง หน่วยธุรกิจที่มีขนาดใหญ่กว่าวิสาหกิจชุมชน </w:t>
      </w:r>
      <w:r w:rsidR="00BA3DE1" w:rsidRPr="001807AE">
        <w:rPr>
          <w:rFonts w:ascii="TH SarabunPSK" w:hAnsi="TH SarabunPSK" w:cs="TH SarabunPSK"/>
          <w:sz w:val="32"/>
          <w:szCs w:val="32"/>
          <w:cs/>
        </w:rPr>
        <w:t>โดยกำหนดลักษณะตาม</w:t>
      </w:r>
      <w:r w:rsidRPr="001807AE">
        <w:rPr>
          <w:rFonts w:ascii="TH SarabunPSK" w:hAnsi="TH SarabunPSK" w:cs="TH SarabunPSK"/>
          <w:sz w:val="32"/>
          <w:szCs w:val="32"/>
          <w:cs/>
        </w:rPr>
        <w:t xml:space="preserve">กฎกระทรวงที่กำหนดขนาดของวิสาหกิจขนาดกลางและขนาดย่อม คือ </w:t>
      </w:r>
      <w:r w:rsidRPr="001807AE">
        <w:rPr>
          <w:rFonts w:ascii="TH SarabunPSK" w:hAnsi="TH SarabunPSK" w:cs="TH SarabunPSK"/>
          <w:sz w:val="32"/>
          <w:szCs w:val="32"/>
        </w:rPr>
        <w:t>“</w:t>
      </w:r>
      <w:r w:rsidRPr="001807AE">
        <w:rPr>
          <w:rFonts w:ascii="TH SarabunPSK" w:hAnsi="TH SarabunPSK" w:cs="TH SarabunPSK"/>
          <w:sz w:val="32"/>
          <w:szCs w:val="32"/>
          <w:cs/>
        </w:rPr>
        <w:t>กำหนดการจ้างงานและมูลค่าทรัพย์ถาวรของวิสาหกิจขนาดกลางและขนาดย่อม พ.ศ. 2545</w:t>
      </w:r>
      <w:r w:rsidR="00BA3DE1" w:rsidRPr="001807AE">
        <w:rPr>
          <w:rFonts w:ascii="TH SarabunPSK" w:hAnsi="TH SarabunPSK" w:cs="TH SarabunPSK"/>
          <w:sz w:val="32"/>
          <w:szCs w:val="32"/>
        </w:rPr>
        <w:t>”</w:t>
      </w:r>
      <w:r w:rsidRPr="001807AE">
        <w:rPr>
          <w:rFonts w:ascii="TH SarabunPSK" w:hAnsi="TH SarabunPSK" w:cs="TH SarabunPSK"/>
          <w:sz w:val="32"/>
          <w:szCs w:val="32"/>
        </w:rPr>
        <w:t xml:space="preserve"> </w:t>
      </w:r>
    </w:p>
    <w:p w14:paraId="7BB736BB" w14:textId="77777777" w:rsidR="009313A8" w:rsidRPr="001807AE" w:rsidRDefault="009313A8" w:rsidP="001D54BE">
      <w:pPr>
        <w:pStyle w:val="ListParagraph"/>
        <w:numPr>
          <w:ilvl w:val="0"/>
          <w:numId w:val="9"/>
        </w:numPr>
        <w:spacing w:after="120"/>
        <w:ind w:left="284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1807AE">
        <w:rPr>
          <w:rFonts w:ascii="TH SarabunPSK" w:hAnsi="TH SarabunPSK" w:cs="TH SarabunPSK"/>
          <w:sz w:val="32"/>
          <w:szCs w:val="32"/>
          <w:cs/>
        </w:rPr>
        <w:t>วิสาหกิจชุมชน</w:t>
      </w:r>
      <w:r w:rsidRPr="001807AE">
        <w:rPr>
          <w:rFonts w:ascii="TH SarabunPSK" w:hAnsi="TH SarabunPSK" w:cs="TH SarabunPSK"/>
          <w:sz w:val="32"/>
          <w:szCs w:val="32"/>
        </w:rPr>
        <w:t xml:space="preserve"> </w:t>
      </w:r>
      <w:r w:rsidRPr="001807AE">
        <w:rPr>
          <w:rFonts w:ascii="TH SarabunPSK" w:hAnsi="TH SarabunPSK" w:cs="TH SarabunPSK"/>
          <w:sz w:val="32"/>
          <w:szCs w:val="32"/>
          <w:cs/>
        </w:rPr>
        <w:t>(</w:t>
      </w:r>
      <w:r w:rsidRPr="001807AE">
        <w:rPr>
          <w:rFonts w:ascii="TH SarabunPSK" w:hAnsi="TH SarabunPSK" w:cs="TH SarabunPSK"/>
          <w:sz w:val="32"/>
          <w:szCs w:val="32"/>
        </w:rPr>
        <w:t>“SMCE”</w:t>
      </w:r>
      <w:r w:rsidRPr="001807A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807AE">
        <w:rPr>
          <w:rFonts w:ascii="TH SarabunPSK" w:hAnsi="TH SarabunPSK" w:cs="TH SarabunPSK"/>
          <w:sz w:val="32"/>
          <w:szCs w:val="32"/>
        </w:rPr>
        <w:t xml:space="preserve">Small and Micro Community Enterprises) </w:t>
      </w:r>
      <w:r w:rsidRPr="001807AE">
        <w:rPr>
          <w:rFonts w:ascii="TH SarabunPSK" w:hAnsi="TH SarabunPSK" w:cs="TH SarabunPSK"/>
          <w:sz w:val="32"/>
          <w:szCs w:val="32"/>
          <w:cs/>
        </w:rPr>
        <w:t>หมายถึง กิจการของชุมชนที่เกี่ยวกับการผลิตสินค้า การให้บริการหรือการอื่น</w:t>
      </w:r>
      <w:r w:rsidR="00BA3DE1" w:rsidRPr="001807A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807AE">
        <w:rPr>
          <w:rFonts w:ascii="TH SarabunPSK" w:hAnsi="TH SarabunPSK" w:cs="TH SarabunPSK"/>
          <w:sz w:val="32"/>
          <w:szCs w:val="32"/>
          <w:cs/>
        </w:rPr>
        <w:t>ๆ ที่ดำเนินการโดยคณะบุคคลที่มีผูกพัน มีวิถีชีวิตร่วมกันและรวมตัวกันเพื่อประกอบกิจการดังกล่าว ไม่ว่าจะเป็นนิติบุคคล</w:t>
      </w:r>
      <w:r w:rsidR="001807AE">
        <w:rPr>
          <w:rFonts w:ascii="TH SarabunPSK" w:hAnsi="TH SarabunPSK" w:cs="TH SarabunPSK"/>
          <w:sz w:val="32"/>
          <w:szCs w:val="32"/>
          <w:cs/>
        </w:rPr>
        <w:t xml:space="preserve">ในรูปแบบใดหรือไม่เป็นนิติบุคคล </w:t>
      </w:r>
      <w:r w:rsidRPr="001807AE">
        <w:rPr>
          <w:rFonts w:ascii="TH SarabunPSK" w:hAnsi="TH SarabunPSK" w:cs="TH SarabunPSK"/>
          <w:sz w:val="32"/>
          <w:szCs w:val="32"/>
          <w:cs/>
        </w:rPr>
        <w:t>เพื่อสร้างรายได้และเพื่อการพึ่งพาตนเองของครอบครัว ชุมชน</w:t>
      </w:r>
      <w:r w:rsidR="00BA3DE1" w:rsidRPr="001807A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807AE">
        <w:rPr>
          <w:rFonts w:ascii="TH SarabunPSK" w:hAnsi="TH SarabunPSK" w:cs="TH SarabunPSK"/>
          <w:sz w:val="32"/>
          <w:szCs w:val="32"/>
          <w:cs/>
        </w:rPr>
        <w:t>และระหว่างชุมชน</w:t>
      </w:r>
    </w:p>
    <w:p w14:paraId="3EBB9A05" w14:textId="77777777" w:rsidR="009313A8" w:rsidRPr="001807AE" w:rsidRDefault="009313A8" w:rsidP="001D54BE">
      <w:pPr>
        <w:spacing w:after="120"/>
        <w:ind w:left="284" w:hanging="284"/>
        <w:rPr>
          <w:rFonts w:ascii="TH SarabunPSK" w:hAnsi="TH SarabunPSK" w:cs="TH SarabunPSK"/>
          <w:sz w:val="32"/>
          <w:szCs w:val="32"/>
          <w:u w:val="single"/>
        </w:rPr>
      </w:pPr>
      <w:r w:rsidRPr="001807AE">
        <w:rPr>
          <w:rFonts w:ascii="TH SarabunPSK" w:hAnsi="TH SarabunPSK" w:cs="TH SarabunPSK"/>
          <w:sz w:val="32"/>
          <w:szCs w:val="32"/>
          <w:u w:val="single"/>
          <w:cs/>
        </w:rPr>
        <w:t>วิธีการเก็บข้อมูล</w:t>
      </w:r>
    </w:p>
    <w:p w14:paraId="3E1095D9" w14:textId="77777777" w:rsidR="009313A8" w:rsidRPr="001807AE" w:rsidRDefault="009313A8" w:rsidP="001D54BE">
      <w:pPr>
        <w:pStyle w:val="ListParagraph"/>
        <w:numPr>
          <w:ilvl w:val="0"/>
          <w:numId w:val="7"/>
        </w:numPr>
        <w:spacing w:after="120"/>
        <w:ind w:left="284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1807AE">
        <w:rPr>
          <w:rFonts w:ascii="TH SarabunPSK" w:hAnsi="TH SarabunPSK" w:cs="TH SarabunPSK"/>
          <w:sz w:val="32"/>
          <w:szCs w:val="32"/>
          <w:cs/>
        </w:rPr>
        <w:t xml:space="preserve">สามารถเก็บข้อมูล เรียงลำดับ </w:t>
      </w:r>
      <w:r w:rsidRPr="001807AE">
        <w:rPr>
          <w:rFonts w:ascii="TH SarabunPSK" w:hAnsi="TH SarabunPSK" w:cs="TH SarabunPSK"/>
          <w:sz w:val="32"/>
          <w:szCs w:val="32"/>
        </w:rPr>
        <w:t xml:space="preserve">SMEs </w:t>
      </w:r>
      <w:r w:rsidRPr="001807AE">
        <w:rPr>
          <w:rFonts w:ascii="TH SarabunPSK" w:hAnsi="TH SarabunPSK" w:cs="TH SarabunPSK"/>
          <w:sz w:val="32"/>
          <w:szCs w:val="32"/>
          <w:cs/>
        </w:rPr>
        <w:t xml:space="preserve">และวิสาหกิจชุมชน ที่มีการใช้พลังงานมากที่สุดภายในจังหวัด </w:t>
      </w:r>
      <w:r w:rsidRPr="001807AE">
        <w:rPr>
          <w:rFonts w:ascii="TH SarabunPSK" w:hAnsi="TH SarabunPSK" w:cs="TH SarabunPSK"/>
          <w:sz w:val="32"/>
          <w:szCs w:val="32"/>
          <w:cs/>
        </w:rPr>
        <w:br/>
        <w:t xml:space="preserve">โดยเรียงลำดับ </w:t>
      </w:r>
      <w:r w:rsidRPr="001807AE">
        <w:rPr>
          <w:rFonts w:ascii="TH SarabunPSK" w:hAnsi="TH SarabunPSK" w:cs="TH SarabunPSK"/>
          <w:sz w:val="32"/>
          <w:szCs w:val="32"/>
        </w:rPr>
        <w:t xml:space="preserve">5 </w:t>
      </w:r>
      <w:r w:rsidRPr="001807AE">
        <w:rPr>
          <w:rFonts w:ascii="TH SarabunPSK" w:hAnsi="TH SarabunPSK" w:cs="TH SarabunPSK"/>
          <w:sz w:val="32"/>
          <w:szCs w:val="32"/>
          <w:cs/>
        </w:rPr>
        <w:t xml:space="preserve">กลุ่ม เก็บกลุ่มละ </w:t>
      </w:r>
      <w:r w:rsidRPr="001807AE">
        <w:rPr>
          <w:rFonts w:ascii="TH SarabunPSK" w:hAnsi="TH SarabunPSK" w:cs="TH SarabunPSK"/>
          <w:sz w:val="32"/>
          <w:szCs w:val="32"/>
        </w:rPr>
        <w:t xml:space="preserve">10 </w:t>
      </w:r>
      <w:r w:rsidRPr="001807AE">
        <w:rPr>
          <w:rFonts w:ascii="TH SarabunPSK" w:hAnsi="TH SarabunPSK" w:cs="TH SarabunPSK"/>
          <w:sz w:val="32"/>
          <w:szCs w:val="32"/>
          <w:cs/>
        </w:rPr>
        <w:t>ตัวอย่าง สามารถเก็บในกลุ่มเดิมที่เคยเก็บได้ แต่ต้องไม่ซ้ำสถานที่</w:t>
      </w:r>
      <w:r w:rsidR="001807AE">
        <w:rPr>
          <w:rFonts w:ascii="TH SarabunPSK" w:hAnsi="TH SarabunPSK" w:cs="TH SarabunPSK" w:hint="cs"/>
          <w:sz w:val="32"/>
          <w:szCs w:val="32"/>
          <w:cs/>
        </w:rPr>
        <w:br/>
      </w:r>
      <w:r w:rsidRPr="001807AE">
        <w:rPr>
          <w:rFonts w:ascii="TH SarabunPSK" w:hAnsi="TH SarabunPSK" w:cs="TH SarabunPSK"/>
          <w:sz w:val="32"/>
          <w:szCs w:val="32"/>
          <w:cs/>
        </w:rPr>
        <w:t>ที่เคยเก็บแล้ว</w:t>
      </w:r>
    </w:p>
    <w:p w14:paraId="1D516C1E" w14:textId="77777777" w:rsidR="009313A8" w:rsidRPr="001807AE" w:rsidRDefault="009313A8" w:rsidP="001D54BE">
      <w:pPr>
        <w:pStyle w:val="ListParagraph"/>
        <w:numPr>
          <w:ilvl w:val="0"/>
          <w:numId w:val="7"/>
        </w:numPr>
        <w:spacing w:after="0"/>
        <w:ind w:left="284" w:hanging="284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 w:rsidRPr="001807AE">
        <w:rPr>
          <w:rFonts w:ascii="TH SarabunPSK" w:hAnsi="TH SarabunPSK" w:cs="TH SarabunPSK"/>
          <w:i/>
          <w:iCs/>
          <w:sz w:val="32"/>
          <w:szCs w:val="32"/>
          <w:cs/>
        </w:rPr>
        <w:t>หรือ</w:t>
      </w:r>
      <w:r w:rsidRPr="001807AE">
        <w:rPr>
          <w:rFonts w:ascii="TH SarabunPSK" w:hAnsi="TH SarabunPSK" w:cs="TH SarabunPSK"/>
          <w:sz w:val="32"/>
          <w:szCs w:val="32"/>
          <w:cs/>
        </w:rPr>
        <w:t xml:space="preserve"> เรียงลำดับ </w:t>
      </w:r>
      <w:r w:rsidRPr="001807AE">
        <w:rPr>
          <w:rFonts w:ascii="TH SarabunPSK" w:hAnsi="TH SarabunPSK" w:cs="TH SarabunPSK"/>
          <w:sz w:val="32"/>
          <w:szCs w:val="32"/>
        </w:rPr>
        <w:t xml:space="preserve">SMEs </w:t>
      </w:r>
      <w:r w:rsidRPr="001807AE">
        <w:rPr>
          <w:rFonts w:ascii="TH SarabunPSK" w:hAnsi="TH SarabunPSK" w:cs="TH SarabunPSK"/>
          <w:sz w:val="32"/>
          <w:szCs w:val="32"/>
          <w:cs/>
        </w:rPr>
        <w:t xml:space="preserve">และวิสาหกิจชุมชน ที่มีมูลค่าสูงที่สุดหรือ โดดเด่น ในจังหวัด โดยเรียงลำดับ </w:t>
      </w:r>
      <w:r w:rsidRPr="001807AE">
        <w:rPr>
          <w:rFonts w:ascii="TH SarabunPSK" w:hAnsi="TH SarabunPSK" w:cs="TH SarabunPSK"/>
          <w:sz w:val="32"/>
          <w:szCs w:val="32"/>
          <w:cs/>
        </w:rPr>
        <w:br/>
      </w:r>
      <w:r w:rsidRPr="001807AE">
        <w:rPr>
          <w:rFonts w:ascii="TH SarabunPSK" w:hAnsi="TH SarabunPSK" w:cs="TH SarabunPSK"/>
          <w:sz w:val="32"/>
          <w:szCs w:val="32"/>
        </w:rPr>
        <w:t xml:space="preserve">5 </w:t>
      </w:r>
      <w:r w:rsidRPr="001807AE">
        <w:rPr>
          <w:rFonts w:ascii="TH SarabunPSK" w:hAnsi="TH SarabunPSK" w:cs="TH SarabunPSK"/>
          <w:sz w:val="32"/>
          <w:szCs w:val="32"/>
          <w:cs/>
        </w:rPr>
        <w:t xml:space="preserve">กลุ่ม เก็บกลุ่มละ </w:t>
      </w:r>
      <w:r w:rsidRPr="001807AE">
        <w:rPr>
          <w:rFonts w:ascii="TH SarabunPSK" w:hAnsi="TH SarabunPSK" w:cs="TH SarabunPSK"/>
          <w:sz w:val="32"/>
          <w:szCs w:val="32"/>
        </w:rPr>
        <w:t xml:space="preserve">10 </w:t>
      </w:r>
      <w:r w:rsidRPr="001807AE">
        <w:rPr>
          <w:rFonts w:ascii="TH SarabunPSK" w:hAnsi="TH SarabunPSK" w:cs="TH SarabunPSK"/>
          <w:sz w:val="32"/>
          <w:szCs w:val="32"/>
          <w:cs/>
        </w:rPr>
        <w:t>ตัวอย่าง</w:t>
      </w:r>
    </w:p>
    <w:p w14:paraId="57AD7CE9" w14:textId="77777777" w:rsidR="009313A8" w:rsidRPr="00D36E43" w:rsidRDefault="009313A8" w:rsidP="001D54BE">
      <w:pPr>
        <w:pBdr>
          <w:bottom w:val="single" w:sz="6" w:space="1" w:color="auto"/>
        </w:pBd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1807AE">
        <w:rPr>
          <w:rFonts w:ascii="TH SarabunPSK" w:hAnsi="TH SarabunPSK" w:cs="TH SarabunPSK"/>
          <w:sz w:val="32"/>
          <w:szCs w:val="32"/>
          <w:cs/>
        </w:rPr>
        <w:t>และนำเก็บข้อมูลด้านพลังงานใน</w:t>
      </w:r>
      <w:r w:rsidRPr="001807AE">
        <w:rPr>
          <w:rFonts w:ascii="TH SarabunPSK" w:hAnsi="TH SarabunPSK" w:cs="TH SarabunPSK"/>
          <w:sz w:val="32"/>
          <w:szCs w:val="32"/>
        </w:rPr>
        <w:t xml:space="preserve"> SMEs </w:t>
      </w:r>
      <w:r w:rsidRPr="001807AE">
        <w:rPr>
          <w:rFonts w:ascii="TH SarabunPSK" w:hAnsi="TH SarabunPSK" w:cs="TH SarabunPSK"/>
          <w:sz w:val="32"/>
          <w:szCs w:val="32"/>
          <w:cs/>
        </w:rPr>
        <w:t xml:space="preserve">และวิสาหกิจชุมชน </w:t>
      </w:r>
      <w:r w:rsidR="00690848" w:rsidRPr="00690848">
        <w:rPr>
          <w:rFonts w:ascii="TH SarabunPSK" w:hAnsi="TH SarabunPSK" w:cs="TH SarabunPSK"/>
          <w:sz w:val="32"/>
          <w:szCs w:val="32"/>
          <w:cs/>
        </w:rPr>
        <w:t xml:space="preserve">กรอกลงเว็บไซต์ </w:t>
      </w:r>
      <w:r w:rsidR="00690848" w:rsidRPr="00690848">
        <w:rPr>
          <w:rFonts w:ascii="TH SarabunPSK" w:hAnsi="TH SarabunPSK" w:cs="TH SarabunPSK"/>
          <w:sz w:val="32"/>
          <w:szCs w:val="32"/>
        </w:rPr>
        <w:t>data.energy.go.th</w:t>
      </w:r>
      <w:r w:rsidR="00D36E4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36E43" w:rsidRPr="00551AB3">
        <w:rPr>
          <w:rFonts w:ascii="TH SarabunIT๙" w:hAnsi="TH SarabunIT๙" w:cs="TH SarabunIT๙"/>
          <w:spacing w:val="-4"/>
          <w:sz w:val="32"/>
          <w:szCs w:val="32"/>
          <w:cs/>
        </w:rPr>
        <w:t xml:space="preserve">หรือสามารถเก็บข้อมูลผ่านแอพพลิเคชั่น </w:t>
      </w:r>
      <w:r w:rsidR="00D36E43" w:rsidRPr="00551AB3">
        <w:rPr>
          <w:rFonts w:ascii="TH SarabunIT๙" w:hAnsi="TH SarabunIT๙" w:cs="TH SarabunIT๙"/>
          <w:spacing w:val="-4"/>
          <w:sz w:val="32"/>
          <w:szCs w:val="32"/>
        </w:rPr>
        <w:t xml:space="preserve">“Data Energy” </w:t>
      </w:r>
      <w:r w:rsidR="00D36E43" w:rsidRPr="00551AB3">
        <w:rPr>
          <w:rFonts w:ascii="TH SarabunIT๙" w:hAnsi="TH SarabunIT๙" w:cs="TH SarabunIT๙"/>
          <w:spacing w:val="-4"/>
          <w:sz w:val="32"/>
          <w:szCs w:val="32"/>
          <w:cs/>
        </w:rPr>
        <w:t>ทั้งนี้ ข้อมูลจะถูกเก็บไว้บนเว็บไซต์</w:t>
      </w:r>
      <w:r w:rsidR="00D36E43">
        <w:rPr>
          <w:rFonts w:ascii="TH SarabunIT๙" w:hAnsi="TH SarabunIT๙" w:cs="TH SarabunIT๙" w:hint="cs"/>
          <w:spacing w:val="-4"/>
          <w:sz w:val="32"/>
          <w:szCs w:val="32"/>
          <w:cs/>
        </w:rPr>
        <w:t xml:space="preserve"> </w:t>
      </w:r>
      <w:r w:rsidR="00D36E43">
        <w:rPr>
          <w:rFonts w:ascii="TH SarabunIT๙" w:hAnsi="TH SarabunIT๙" w:cs="TH SarabunIT๙"/>
          <w:spacing w:val="-4"/>
          <w:sz w:val="32"/>
          <w:szCs w:val="32"/>
        </w:rPr>
        <w:t xml:space="preserve">data.energy.go.th </w:t>
      </w:r>
      <w:r w:rsidR="00D36E43">
        <w:rPr>
          <w:rFonts w:ascii="TH SarabunIT๙" w:hAnsi="TH SarabunIT๙" w:cs="TH SarabunIT๙" w:hint="cs"/>
          <w:spacing w:val="-4"/>
          <w:sz w:val="32"/>
          <w:szCs w:val="32"/>
          <w:cs/>
        </w:rPr>
        <w:t>ทั้งหมด</w:t>
      </w:r>
    </w:p>
    <w:p w14:paraId="359DD175" w14:textId="59C49F8E" w:rsidR="009313A8" w:rsidRPr="001807AE" w:rsidRDefault="009313A8" w:rsidP="001807AE">
      <w:pPr>
        <w:pStyle w:val="ListParagraph"/>
        <w:spacing w:before="120" w:after="0"/>
        <w:ind w:left="0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1807AE">
        <w:rPr>
          <w:rFonts w:ascii="TH SarabunPSK" w:hAnsi="TH SarabunPSK" w:cs="TH SarabunPSK"/>
          <w:sz w:val="32"/>
          <w:szCs w:val="32"/>
          <w:cs/>
        </w:rPr>
        <w:t>หมายเหตุ</w:t>
      </w:r>
      <w:r w:rsidRPr="001807AE">
        <w:rPr>
          <w:rFonts w:ascii="TH SarabunPSK" w:hAnsi="TH SarabunPSK" w:cs="TH SarabunPSK"/>
          <w:sz w:val="32"/>
          <w:szCs w:val="32"/>
        </w:rPr>
        <w:t xml:space="preserve">: </w:t>
      </w:r>
      <w:r w:rsidRPr="001807AE">
        <w:rPr>
          <w:rFonts w:ascii="TH SarabunPSK" w:hAnsi="TH SarabunPSK" w:cs="TH SarabunPSK"/>
          <w:sz w:val="32"/>
          <w:szCs w:val="32"/>
          <w:cs/>
        </w:rPr>
        <w:t>ข้อมูลดังกล่าวจะสามารถเป็นข้อมูลประกอบในการจัดทำ</w:t>
      </w:r>
      <w:r w:rsidR="000536FB" w:rsidRPr="000536FB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แผนปฏิบัติราชด้านพลังงานของจังหวัด พ.ศ. 2566 – 2570</w:t>
      </w:r>
      <w:r w:rsidRPr="001807AE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 </w:t>
      </w:r>
      <w:r w:rsidRPr="001807AE">
        <w:rPr>
          <w:rFonts w:ascii="TH SarabunPSK" w:hAnsi="TH SarabunPSK" w:cs="TH SarabunPSK"/>
          <w:sz w:val="32"/>
          <w:szCs w:val="32"/>
          <w:cs/>
        </w:rPr>
        <w:t>ที่สำนักงานพลังงานจังหวัดจะได้เข้าไปส่งเสริมหรือดำเนินการในส่วนใดได้บ้างและจะดำเนินการอย่างไร</w:t>
      </w:r>
    </w:p>
    <w:p w14:paraId="0279550B" w14:textId="77777777" w:rsidR="009313A8" w:rsidRPr="001807AE" w:rsidRDefault="00BA3DE1" w:rsidP="001D54BE">
      <w:pPr>
        <w:pStyle w:val="ListParagraph"/>
        <w:spacing w:after="120"/>
        <w:ind w:left="1080" w:hanging="1080"/>
        <w:jc w:val="center"/>
        <w:rPr>
          <w:rFonts w:ascii="TH SarabunPSK" w:hAnsi="TH SarabunPSK" w:cs="TH SarabunPSK"/>
          <w:sz w:val="32"/>
          <w:szCs w:val="32"/>
          <w:cs/>
        </w:rPr>
      </w:pPr>
      <w:r w:rsidRPr="001807AE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8B11CF3" wp14:editId="4DB064BA">
            <wp:extent cx="1319530" cy="1316355"/>
            <wp:effectExtent l="0" t="0" r="0" b="0"/>
            <wp:docPr id="2" name="Picture 0" descr="qrcode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rcode (7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530" cy="131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02AD1" w14:textId="77777777" w:rsidR="009313A8" w:rsidRPr="001807AE" w:rsidRDefault="00FA3457" w:rsidP="009313A8">
      <w:pPr>
        <w:pStyle w:val="ListParagraph"/>
        <w:spacing w:after="120"/>
        <w:ind w:left="0"/>
        <w:jc w:val="center"/>
        <w:rPr>
          <w:rFonts w:ascii="TH SarabunPSK" w:hAnsi="TH SarabunPSK" w:cs="TH SarabunPSK"/>
          <w:sz w:val="32"/>
          <w:szCs w:val="32"/>
        </w:rPr>
      </w:pPr>
      <w:hyperlink r:id="rId9" w:history="1">
        <w:r w:rsidR="009313A8" w:rsidRPr="001807AE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</w:rPr>
          <w:t>https://goo.gl/1bR6fv</w:t>
        </w:r>
      </w:hyperlink>
    </w:p>
    <w:p w14:paraId="7E3740A8" w14:textId="77777777" w:rsidR="009313A8" w:rsidRPr="001807AE" w:rsidRDefault="001D54BE" w:rsidP="00C925BF">
      <w:pPr>
        <w:spacing w:after="120"/>
        <w:jc w:val="center"/>
        <w:rPr>
          <w:rFonts w:ascii="TH SarabunPSK" w:hAnsi="TH SarabunPSK" w:cs="TH SarabunPSK"/>
          <w:spacing w:val="-6"/>
          <w:sz w:val="32"/>
          <w:szCs w:val="32"/>
        </w:rPr>
      </w:pPr>
      <w:r w:rsidRPr="001807AE">
        <w:rPr>
          <w:rFonts w:ascii="TH SarabunPSK" w:hAnsi="TH SarabunPSK" w:cs="TH SarabunPSK"/>
          <w:spacing w:val="-6"/>
          <w:sz w:val="32"/>
          <w:szCs w:val="32"/>
          <w:cs/>
        </w:rPr>
        <w:t>สามารถดาว</w:t>
      </w:r>
      <w:r w:rsidR="009313A8" w:rsidRPr="001807AE">
        <w:rPr>
          <w:rFonts w:ascii="TH SarabunPSK" w:hAnsi="TH SarabunPSK" w:cs="TH SarabunPSK"/>
          <w:spacing w:val="-6"/>
          <w:sz w:val="32"/>
          <w:szCs w:val="32"/>
          <w:cs/>
        </w:rPr>
        <w:t>น</w:t>
      </w:r>
      <w:r w:rsidRPr="001807AE">
        <w:rPr>
          <w:rFonts w:ascii="TH SarabunPSK" w:hAnsi="TH SarabunPSK" w:cs="TH SarabunPSK"/>
          <w:spacing w:val="-6"/>
          <w:sz w:val="32"/>
          <w:szCs w:val="32"/>
          <w:cs/>
        </w:rPr>
        <w:t>์</w:t>
      </w:r>
      <w:r w:rsidR="009313A8" w:rsidRPr="001807AE">
        <w:rPr>
          <w:rFonts w:ascii="TH SarabunPSK" w:hAnsi="TH SarabunPSK" w:cs="TH SarabunPSK"/>
          <w:spacing w:val="-6"/>
          <w:sz w:val="32"/>
          <w:szCs w:val="32"/>
          <w:cs/>
        </w:rPr>
        <w:t>โหลดคู่มือประกอบการใช้คำนวณ</w:t>
      </w:r>
      <w:r w:rsidR="009313A8" w:rsidRPr="001807AE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="009313A8" w:rsidRPr="001807AE">
        <w:rPr>
          <w:rFonts w:ascii="TH SarabunPSK" w:hAnsi="TH SarabunPSK" w:cs="TH SarabunPSK"/>
          <w:spacing w:val="-6"/>
          <w:sz w:val="32"/>
          <w:szCs w:val="32"/>
          <w:cs/>
        </w:rPr>
        <w:t xml:space="preserve">แบบเก็บข้อมูล หน้า 2 - 1 ถึง 2 – 34 ตาม </w:t>
      </w:r>
      <w:r w:rsidR="009313A8" w:rsidRPr="001807AE">
        <w:rPr>
          <w:rFonts w:ascii="TH SarabunPSK" w:hAnsi="TH SarabunPSK" w:cs="TH SarabunPSK"/>
          <w:spacing w:val="-6"/>
          <w:sz w:val="32"/>
          <w:szCs w:val="32"/>
        </w:rPr>
        <w:t xml:space="preserve">QR code </w:t>
      </w:r>
      <w:r w:rsidR="009313A8" w:rsidRPr="001807AE">
        <w:rPr>
          <w:rFonts w:ascii="TH SarabunPSK" w:hAnsi="TH SarabunPSK" w:cs="TH SarabunPSK"/>
          <w:spacing w:val="-6"/>
          <w:sz w:val="32"/>
          <w:szCs w:val="32"/>
          <w:cs/>
        </w:rPr>
        <w:t>ที่ปรากฏ</w:t>
      </w:r>
    </w:p>
    <w:p w14:paraId="28B86EB9" w14:textId="77777777" w:rsidR="005D165A" w:rsidRPr="00C925BF" w:rsidRDefault="0062727F" w:rsidP="0062727F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C925BF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การเก็บข้อมูล</w:t>
      </w:r>
      <w:r w:rsidR="002146C1" w:rsidRPr="00C925BF">
        <w:rPr>
          <w:rFonts w:ascii="TH SarabunPSK" w:hAnsi="TH SarabunPSK" w:cs="TH SarabunPSK" w:hint="cs"/>
          <w:b/>
          <w:bCs/>
          <w:sz w:val="36"/>
          <w:szCs w:val="36"/>
          <w:cs/>
        </w:rPr>
        <w:t>ด้าน</w:t>
      </w:r>
      <w:r w:rsidRPr="00C925BF">
        <w:rPr>
          <w:rFonts w:ascii="TH SarabunPSK" w:hAnsi="TH SarabunPSK" w:cs="TH SarabunPSK"/>
          <w:b/>
          <w:bCs/>
          <w:sz w:val="36"/>
          <w:szCs w:val="36"/>
          <w:cs/>
        </w:rPr>
        <w:t>พลังงานใน</w:t>
      </w:r>
      <w:r w:rsidR="00902712" w:rsidRPr="00C925BF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Pr="00C925BF">
        <w:rPr>
          <w:rFonts w:ascii="TH SarabunPSK" w:hAnsi="TH SarabunPSK" w:cs="TH SarabunPSK"/>
          <w:b/>
          <w:bCs/>
          <w:sz w:val="36"/>
          <w:szCs w:val="36"/>
        </w:rPr>
        <w:t>SME</w:t>
      </w:r>
      <w:r w:rsidR="00BC0AC7" w:rsidRPr="00C925BF">
        <w:rPr>
          <w:rFonts w:ascii="TH SarabunPSK" w:hAnsi="TH SarabunPSK" w:cs="TH SarabunPSK"/>
          <w:b/>
          <w:bCs/>
          <w:sz w:val="36"/>
          <w:szCs w:val="36"/>
        </w:rPr>
        <w:t>s</w:t>
      </w:r>
      <w:r w:rsidR="00902712" w:rsidRPr="00C925BF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Pr="00C925BF">
        <w:rPr>
          <w:rFonts w:ascii="TH SarabunPSK" w:hAnsi="TH SarabunPSK" w:cs="TH SarabunPSK"/>
          <w:b/>
          <w:bCs/>
          <w:sz w:val="36"/>
          <w:szCs w:val="36"/>
          <w:cs/>
        </w:rPr>
        <w:t>และ</w:t>
      </w:r>
      <w:r w:rsidR="00022836" w:rsidRPr="00C925BF">
        <w:rPr>
          <w:rFonts w:ascii="TH SarabunPSK" w:hAnsi="TH SarabunPSK" w:cs="TH SarabunPSK" w:hint="cs"/>
          <w:b/>
          <w:bCs/>
          <w:sz w:val="36"/>
          <w:szCs w:val="36"/>
          <w:cs/>
        </w:rPr>
        <w:t>วิสาหกิจชุมชน</w:t>
      </w:r>
    </w:p>
    <w:p w14:paraId="467C89F2" w14:textId="77777777" w:rsidR="00D22292" w:rsidRDefault="00D22292" w:rsidP="00D22292">
      <w:pPr>
        <w:pBdr>
          <w:bottom w:val="single" w:sz="6" w:space="1" w:color="auto"/>
        </w:pBdr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u w:val="single"/>
          <w:cs/>
        </w:rPr>
        <w:t>คำชี้แจง</w:t>
      </w:r>
      <w:r w:rsidR="00C925BF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 </w:t>
      </w:r>
      <w:r w:rsidR="00C925BF">
        <w:rPr>
          <w:rFonts w:ascii="TH SarabunPSK" w:hAnsi="TH SarabunPSK" w:cs="TH SarabunPSK" w:hint="cs"/>
          <w:sz w:val="32"/>
          <w:szCs w:val="32"/>
          <w:cs/>
        </w:rPr>
        <w:t>-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ารเก็บข้อมูลด้านพลังงาน</w:t>
      </w:r>
      <w:r w:rsidRPr="00D22292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Pr="00D22292">
        <w:rPr>
          <w:rFonts w:ascii="TH SarabunPSK" w:hAnsi="TH SarabunPSK" w:cs="TH SarabunPSK"/>
          <w:sz w:val="32"/>
          <w:szCs w:val="32"/>
        </w:rPr>
        <w:t xml:space="preserve">SMEs </w:t>
      </w:r>
      <w:r w:rsidRPr="00D22292">
        <w:rPr>
          <w:rFonts w:ascii="TH SarabunPSK" w:hAnsi="TH SarabunPSK" w:cs="TH SarabunPSK"/>
          <w:sz w:val="32"/>
          <w:szCs w:val="32"/>
          <w:cs/>
        </w:rPr>
        <w:t>และวิสาหกิจชุมช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ประกอบด้วย </w:t>
      </w:r>
      <w:r w:rsidR="00762630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่วน คือ </w:t>
      </w:r>
      <w:r w:rsidR="00762630">
        <w:rPr>
          <w:rFonts w:ascii="TH SarabunPSK" w:hAnsi="TH SarabunPSK" w:cs="TH SarabunPSK"/>
          <w:sz w:val="32"/>
          <w:szCs w:val="32"/>
        </w:rPr>
        <w:t xml:space="preserve">1. </w:t>
      </w:r>
      <w:r w:rsidR="00762630">
        <w:rPr>
          <w:rFonts w:ascii="TH SarabunPSK" w:hAnsi="TH SarabunPSK" w:cs="TH SarabunPSK" w:hint="cs"/>
          <w:sz w:val="32"/>
          <w:szCs w:val="32"/>
          <w:cs/>
        </w:rPr>
        <w:t xml:space="preserve">ข้อมูลทั่วไปของสถานประกอบการ </w:t>
      </w:r>
      <w:r w:rsidR="00762630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ใช้พลังงานในสถานประกอบการ และ </w:t>
      </w:r>
      <w:r w:rsidR="00762630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/>
          <w:sz w:val="32"/>
          <w:szCs w:val="32"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มาตรการอนุรักษ์พลังงานในสถานประกอบการ (ถ้ามี) เพื่อให้</w:t>
      </w:r>
      <w:r w:rsidR="004F0D67">
        <w:rPr>
          <w:rFonts w:ascii="TH SarabunPSK" w:hAnsi="TH SarabunPSK" w:cs="TH SarabunPSK" w:hint="cs"/>
          <w:sz w:val="32"/>
          <w:szCs w:val="32"/>
          <w:cs/>
        </w:rPr>
        <w:t>การเก็บข้อมูล</w:t>
      </w:r>
      <w:r>
        <w:rPr>
          <w:rFonts w:ascii="TH SarabunPSK" w:hAnsi="TH SarabunPSK" w:cs="TH SarabunPSK" w:hint="cs"/>
          <w:sz w:val="32"/>
          <w:szCs w:val="32"/>
          <w:cs/>
        </w:rPr>
        <w:t>มีประสิทธิภาพสูงสุด โปรดกรอกข้อมูลให้ครบถ้วน</w:t>
      </w: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9356"/>
      </w:tblGrid>
      <w:tr w:rsidR="002F6E2A" w14:paraId="2E250B45" w14:textId="77777777" w:rsidTr="002F6E2A">
        <w:trPr>
          <w:trHeight w:val="1020"/>
        </w:trPr>
        <w:tc>
          <w:tcPr>
            <w:tcW w:w="93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C4E17B" w14:textId="77777777" w:rsidR="002F6E2A" w:rsidRPr="00CE6FF1" w:rsidRDefault="002F6E2A" w:rsidP="002F6E2A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E6FF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ภทของสถานประกอบการ</w:t>
            </w:r>
            <w:r w:rsidRPr="00CE6FF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</w:r>
            <w:r w:rsidRPr="00CE6FF1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  <w:r w:rsidRPr="003F01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  <w:r w:rsidRPr="003F01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SMEs</w:t>
            </w:r>
            <w:r w:rsidRPr="003F01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  <w:r w:rsidRPr="003F01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  <w:r w:rsidRPr="003F01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sym w:font="Wingdings" w:char="F0A8"/>
            </w:r>
            <w:r w:rsidRPr="003F01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3F01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สาหกิจชุมชน</w:t>
            </w:r>
          </w:p>
          <w:p w14:paraId="460AF9FC" w14:textId="77777777" w:rsidR="002F6E2A" w:rsidRDefault="002F6E2A" w:rsidP="002F6E2A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952A67">
              <w:rPr>
                <w:rFonts w:ascii="TH SarabunPSK" w:hAnsi="TH SarabunPSK" w:cs="TH SarabunPSK" w:hint="cs"/>
                <w:sz w:val="32"/>
                <w:szCs w:val="32"/>
                <w:cs/>
              </w:rPr>
              <w:t>กลุ่มของสถานประกอบการ</w:t>
            </w:r>
            <w:r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</w:p>
        </w:tc>
      </w:tr>
    </w:tbl>
    <w:p w14:paraId="5E2E1DEC" w14:textId="77777777" w:rsidR="00762630" w:rsidRPr="00762630" w:rsidRDefault="00762630" w:rsidP="00762630">
      <w:pPr>
        <w:pStyle w:val="ListParagraph"/>
        <w:numPr>
          <w:ilvl w:val="0"/>
          <w:numId w:val="3"/>
        </w:numPr>
        <w:spacing w:before="240" w:after="0"/>
        <w:ind w:left="284" w:hanging="284"/>
        <w:rPr>
          <w:rFonts w:ascii="TH SarabunPSK" w:hAnsi="TH SarabunPSK" w:cs="TH SarabunPSK"/>
          <w:b/>
          <w:bCs/>
          <w:sz w:val="32"/>
          <w:szCs w:val="32"/>
        </w:rPr>
      </w:pPr>
      <w:r w:rsidRPr="00762630">
        <w:rPr>
          <w:rFonts w:ascii="TH SarabunPSK" w:hAnsi="TH SarabunPSK" w:cs="TH SarabunPSK" w:hint="cs"/>
          <w:b/>
          <w:bCs/>
          <w:sz w:val="32"/>
          <w:szCs w:val="32"/>
          <w:cs/>
        </w:rPr>
        <w:t>ข้อมูลทั่วไปของสถานประกอบการ</w:t>
      </w:r>
    </w:p>
    <w:p w14:paraId="2A3EC7FE" w14:textId="77777777" w:rsidR="00902712" w:rsidRPr="003F01B7" w:rsidRDefault="00902712" w:rsidP="00762630">
      <w:pPr>
        <w:spacing w:after="0"/>
        <w:rPr>
          <w:rFonts w:ascii="TH SarabunPSK" w:hAnsi="TH SarabunPSK" w:cs="TH SarabunPSK"/>
          <w:sz w:val="32"/>
          <w:szCs w:val="32"/>
          <w:u w:val="dotted"/>
        </w:rPr>
      </w:pPr>
      <w:r w:rsidRPr="003F01B7">
        <w:rPr>
          <w:rFonts w:ascii="TH SarabunPSK" w:hAnsi="TH SarabunPSK" w:cs="TH SarabunPSK" w:hint="cs"/>
          <w:sz w:val="32"/>
          <w:szCs w:val="32"/>
          <w:cs/>
        </w:rPr>
        <w:t>ชื่อ</w:t>
      </w:r>
      <w:r w:rsidR="00022836" w:rsidRPr="003F01B7">
        <w:rPr>
          <w:rFonts w:ascii="TH SarabunPSK" w:hAnsi="TH SarabunPSK" w:cs="TH SarabunPSK" w:hint="cs"/>
          <w:sz w:val="32"/>
          <w:szCs w:val="32"/>
          <w:cs/>
        </w:rPr>
        <w:t>สถานประกอบการ</w:t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C33BC5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458B2C45" w14:textId="77777777" w:rsidR="00481CDB" w:rsidRPr="003F01B7" w:rsidRDefault="00381438" w:rsidP="00481CDB">
      <w:pPr>
        <w:spacing w:after="0"/>
        <w:ind w:left="567" w:hanging="567"/>
        <w:rPr>
          <w:rFonts w:ascii="TH SarabunPSK" w:hAnsi="TH SarabunPSK" w:cs="TH SarabunPSK"/>
          <w:sz w:val="32"/>
          <w:szCs w:val="32"/>
        </w:rPr>
      </w:pPr>
      <w:r w:rsidRPr="003F01B7">
        <w:rPr>
          <w:rFonts w:ascii="TH SarabunPSK" w:hAnsi="TH SarabunPSK" w:cs="TH SarabunPSK" w:hint="cs"/>
          <w:sz w:val="32"/>
          <w:szCs w:val="32"/>
          <w:cs/>
        </w:rPr>
        <w:t>ประเภทอุตสาหกรรม</w:t>
      </w:r>
      <w:r w:rsidR="00EA443A" w:rsidRPr="003F01B7">
        <w:rPr>
          <w:rFonts w:ascii="TH SarabunPSK" w:hAnsi="TH SarabunPSK" w:cs="TH SarabunPSK" w:hint="cs"/>
          <w:sz w:val="32"/>
          <w:szCs w:val="32"/>
          <w:cs/>
        </w:rPr>
        <w:t xml:space="preserve"> (โปรดระบุ)</w:t>
      </w:r>
      <w:r w:rsidRPr="003F01B7">
        <w:rPr>
          <w:rFonts w:ascii="TH SarabunPSK" w:hAnsi="TH SarabunPSK" w:cs="TH SarabunPSK"/>
          <w:sz w:val="32"/>
          <w:szCs w:val="32"/>
          <w:cs/>
        </w:rPr>
        <w:br/>
      </w:r>
      <w:r w:rsidRPr="003F01B7">
        <w:rPr>
          <w:sz w:val="28"/>
          <w:szCs w:val="36"/>
        </w:rPr>
        <w:sym w:font="Wingdings" w:char="F0A8"/>
      </w:r>
      <w:r w:rsidR="00C664E3" w:rsidRPr="003F01B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F01B7">
        <w:rPr>
          <w:rFonts w:ascii="TH SarabunPSK" w:hAnsi="TH SarabunPSK" w:cs="TH SarabunPSK"/>
          <w:sz w:val="32"/>
          <w:szCs w:val="32"/>
          <w:cs/>
        </w:rPr>
        <w:t>อุตสาหกรรมอาหาร</w:t>
      </w:r>
      <w:r w:rsidRPr="003F01B7">
        <w:rPr>
          <w:rFonts w:ascii="TH SarabunPSK" w:hAnsi="TH SarabunPSK" w:cs="TH SarabunPSK"/>
          <w:sz w:val="32"/>
          <w:szCs w:val="32"/>
          <w:cs/>
        </w:rPr>
        <w:tab/>
      </w:r>
      <w:r w:rsidR="00B20850" w:rsidRPr="003F01B7">
        <w:rPr>
          <w:rFonts w:ascii="TH SarabunPSK" w:hAnsi="TH SarabunPSK" w:cs="TH SarabunPSK"/>
          <w:sz w:val="32"/>
          <w:szCs w:val="32"/>
          <w:cs/>
        </w:rPr>
        <w:tab/>
      </w:r>
      <w:r w:rsidR="00C664E3" w:rsidRPr="003F01B7">
        <w:rPr>
          <w:sz w:val="28"/>
          <w:szCs w:val="36"/>
        </w:rPr>
        <w:sym w:font="Wingdings" w:char="F0A8"/>
      </w:r>
      <w:r w:rsidRPr="003F01B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F01B7">
        <w:rPr>
          <w:rFonts w:ascii="TH SarabunPSK" w:hAnsi="TH SarabunPSK" w:cs="TH SarabunPSK"/>
          <w:sz w:val="32"/>
          <w:szCs w:val="32"/>
          <w:cs/>
        </w:rPr>
        <w:t>อุตสาหกรรมผลิตภัณฑ์จากโลหะ</w:t>
      </w:r>
      <w:r w:rsidRPr="003F01B7">
        <w:rPr>
          <w:rFonts w:ascii="TH SarabunPSK" w:hAnsi="TH SarabunPSK" w:cs="TH SarabunPSK"/>
          <w:sz w:val="32"/>
          <w:szCs w:val="32"/>
          <w:cs/>
        </w:rPr>
        <w:tab/>
      </w:r>
      <w:r w:rsidR="00C664E3" w:rsidRPr="003F01B7">
        <w:rPr>
          <w:sz w:val="28"/>
          <w:szCs w:val="36"/>
        </w:rPr>
        <w:sym w:font="Wingdings" w:char="F0A8"/>
      </w:r>
      <w:r w:rsidRPr="003F01B7">
        <w:rPr>
          <w:rFonts w:ascii="TH SarabunPSK" w:hAnsi="TH SarabunPSK" w:cs="TH SarabunPSK"/>
          <w:sz w:val="32"/>
          <w:szCs w:val="32"/>
          <w:cs/>
        </w:rPr>
        <w:t xml:space="preserve"> อุตสาหกรรมไม้</w:t>
      </w:r>
      <w:r w:rsidRPr="003F01B7">
        <w:rPr>
          <w:rFonts w:ascii="TH SarabunPSK" w:hAnsi="TH SarabunPSK" w:cs="TH SarabunPSK"/>
          <w:sz w:val="32"/>
          <w:szCs w:val="32"/>
          <w:cs/>
        </w:rPr>
        <w:br/>
      </w:r>
      <w:r w:rsidR="00C664E3" w:rsidRPr="003F01B7">
        <w:rPr>
          <w:sz w:val="28"/>
          <w:szCs w:val="36"/>
        </w:rPr>
        <w:sym w:font="Wingdings" w:char="F0A8"/>
      </w:r>
      <w:r w:rsidRPr="003F01B7">
        <w:rPr>
          <w:rFonts w:ascii="TH SarabunPSK" w:hAnsi="TH SarabunPSK" w:cs="TH SarabunPSK"/>
          <w:sz w:val="32"/>
          <w:szCs w:val="32"/>
          <w:cs/>
        </w:rPr>
        <w:t xml:space="preserve"> อุตสาหกรรมสิ่งทอ</w:t>
      </w:r>
      <w:r w:rsidRPr="003F01B7">
        <w:rPr>
          <w:rFonts w:ascii="TH SarabunPSK" w:hAnsi="TH SarabunPSK" w:cs="TH SarabunPSK"/>
          <w:sz w:val="32"/>
          <w:szCs w:val="32"/>
          <w:cs/>
        </w:rPr>
        <w:tab/>
      </w:r>
      <w:r w:rsidR="00B20850" w:rsidRPr="003F01B7">
        <w:rPr>
          <w:rFonts w:ascii="TH SarabunPSK" w:hAnsi="TH SarabunPSK" w:cs="TH SarabunPSK"/>
          <w:sz w:val="32"/>
          <w:szCs w:val="32"/>
          <w:cs/>
        </w:rPr>
        <w:tab/>
      </w:r>
      <w:r w:rsidR="00C664E3" w:rsidRPr="003F01B7">
        <w:rPr>
          <w:sz w:val="28"/>
          <w:szCs w:val="36"/>
        </w:rPr>
        <w:sym w:font="Wingdings" w:char="F0A8"/>
      </w:r>
      <w:r w:rsidRPr="003F01B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F01B7">
        <w:rPr>
          <w:rFonts w:ascii="TH SarabunPSK" w:hAnsi="TH SarabunPSK" w:cs="TH SarabunPSK"/>
          <w:sz w:val="32"/>
          <w:szCs w:val="32"/>
          <w:cs/>
        </w:rPr>
        <w:t>อุตสาหกรรมโลหะ</w:t>
      </w:r>
      <w:r w:rsidRPr="003F01B7">
        <w:rPr>
          <w:rFonts w:ascii="TH SarabunPSK" w:hAnsi="TH SarabunPSK" w:cs="TH SarabunPSK"/>
          <w:sz w:val="32"/>
          <w:szCs w:val="32"/>
          <w:cs/>
        </w:rPr>
        <w:tab/>
      </w:r>
      <w:r w:rsidRPr="003F01B7">
        <w:rPr>
          <w:rFonts w:ascii="TH SarabunPSK" w:hAnsi="TH SarabunPSK" w:cs="TH SarabunPSK"/>
          <w:sz w:val="32"/>
          <w:szCs w:val="32"/>
          <w:cs/>
        </w:rPr>
        <w:tab/>
      </w:r>
      <w:r w:rsidRPr="003F01B7">
        <w:rPr>
          <w:rFonts w:ascii="TH SarabunPSK" w:hAnsi="TH SarabunPSK" w:cs="TH SarabunPSK"/>
          <w:sz w:val="32"/>
          <w:szCs w:val="32"/>
          <w:cs/>
        </w:rPr>
        <w:tab/>
      </w:r>
      <w:r w:rsidR="00C664E3" w:rsidRPr="003F01B7">
        <w:rPr>
          <w:sz w:val="28"/>
          <w:szCs w:val="36"/>
        </w:rPr>
        <w:sym w:font="Wingdings" w:char="F0A8"/>
      </w:r>
      <w:r w:rsidRPr="003F01B7">
        <w:rPr>
          <w:rFonts w:ascii="TH SarabunPSK" w:hAnsi="TH SarabunPSK" w:cs="TH SarabunPSK"/>
          <w:sz w:val="32"/>
          <w:szCs w:val="32"/>
          <w:cs/>
        </w:rPr>
        <w:t xml:space="preserve"> อุตสาหกรร</w:t>
      </w:r>
      <w:r w:rsidRPr="003F01B7">
        <w:rPr>
          <w:rFonts w:ascii="TH SarabunPSK" w:hAnsi="TH SarabunPSK" w:cs="TH SarabunPSK" w:hint="cs"/>
          <w:sz w:val="32"/>
          <w:szCs w:val="32"/>
          <w:cs/>
        </w:rPr>
        <w:t>ม</w:t>
      </w:r>
      <w:r w:rsidRPr="003F01B7">
        <w:rPr>
          <w:rFonts w:ascii="TH SarabunPSK" w:hAnsi="TH SarabunPSK" w:cs="TH SarabunPSK"/>
          <w:sz w:val="32"/>
          <w:szCs w:val="32"/>
          <w:cs/>
        </w:rPr>
        <w:t>เคมี</w:t>
      </w:r>
    </w:p>
    <w:p w14:paraId="072E3A79" w14:textId="77777777" w:rsidR="00EA443A" w:rsidRPr="003F01B7" w:rsidRDefault="00C664E3" w:rsidP="00481CDB">
      <w:pPr>
        <w:spacing w:after="0"/>
        <w:ind w:left="567"/>
        <w:rPr>
          <w:rFonts w:ascii="TH SarabunPSK" w:hAnsi="TH SarabunPSK" w:cs="TH SarabunPSK"/>
          <w:sz w:val="32"/>
          <w:szCs w:val="32"/>
        </w:rPr>
      </w:pPr>
      <w:r w:rsidRPr="003F01B7">
        <w:rPr>
          <w:sz w:val="28"/>
          <w:szCs w:val="36"/>
        </w:rPr>
        <w:sym w:font="Wingdings" w:char="F0A8"/>
      </w:r>
      <w:r w:rsidR="00381438" w:rsidRPr="003F01B7">
        <w:rPr>
          <w:rFonts w:ascii="TH SarabunPSK" w:hAnsi="TH SarabunPSK" w:cs="TH SarabunPSK"/>
          <w:sz w:val="32"/>
          <w:szCs w:val="32"/>
          <w:cs/>
        </w:rPr>
        <w:t xml:space="preserve"> อุตสาหกรรมกระดาษ</w:t>
      </w:r>
      <w:r w:rsidR="00381438" w:rsidRPr="003F01B7">
        <w:rPr>
          <w:rFonts w:ascii="TH SarabunPSK" w:hAnsi="TH SarabunPSK" w:cs="TH SarabunPSK"/>
          <w:sz w:val="32"/>
          <w:szCs w:val="32"/>
          <w:cs/>
        </w:rPr>
        <w:tab/>
      </w:r>
      <w:r w:rsidR="00B20850" w:rsidRPr="003F01B7">
        <w:rPr>
          <w:rFonts w:ascii="TH SarabunPSK" w:hAnsi="TH SarabunPSK" w:cs="TH SarabunPSK"/>
          <w:sz w:val="32"/>
          <w:szCs w:val="32"/>
          <w:cs/>
        </w:rPr>
        <w:tab/>
      </w:r>
      <w:r w:rsidRPr="003F01B7">
        <w:rPr>
          <w:sz w:val="28"/>
          <w:szCs w:val="36"/>
        </w:rPr>
        <w:sym w:font="Wingdings" w:char="F0A8"/>
      </w:r>
      <w:r w:rsidR="00381438" w:rsidRPr="003F01B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81438" w:rsidRPr="003F01B7">
        <w:rPr>
          <w:rFonts w:ascii="TH SarabunPSK" w:hAnsi="TH SarabunPSK" w:cs="TH SarabunPSK"/>
          <w:sz w:val="32"/>
          <w:szCs w:val="32"/>
          <w:cs/>
        </w:rPr>
        <w:t>อุตสาหกรรมอโลหะ</w:t>
      </w:r>
      <w:r w:rsidR="00381438" w:rsidRPr="003F01B7">
        <w:rPr>
          <w:rFonts w:ascii="TH SarabunPSK" w:hAnsi="TH SarabunPSK" w:cs="TH SarabunPSK"/>
          <w:sz w:val="32"/>
          <w:szCs w:val="32"/>
          <w:cs/>
        </w:rPr>
        <w:tab/>
      </w:r>
      <w:r w:rsidR="00381438" w:rsidRPr="003F01B7">
        <w:rPr>
          <w:rFonts w:ascii="TH SarabunPSK" w:hAnsi="TH SarabunPSK" w:cs="TH SarabunPSK"/>
          <w:sz w:val="32"/>
          <w:szCs w:val="32"/>
          <w:cs/>
        </w:rPr>
        <w:tab/>
      </w:r>
      <w:r w:rsidR="00381438" w:rsidRPr="003F01B7">
        <w:rPr>
          <w:rFonts w:ascii="TH SarabunPSK" w:hAnsi="TH SarabunPSK" w:cs="TH SarabunPSK"/>
          <w:sz w:val="32"/>
          <w:szCs w:val="32"/>
          <w:cs/>
        </w:rPr>
        <w:tab/>
      </w:r>
      <w:r w:rsidRPr="003F01B7">
        <w:rPr>
          <w:sz w:val="28"/>
          <w:szCs w:val="36"/>
        </w:rPr>
        <w:sym w:font="Wingdings" w:char="F0A8"/>
      </w:r>
      <w:r w:rsidR="00381438" w:rsidRPr="003F01B7">
        <w:rPr>
          <w:rFonts w:ascii="TH SarabunPSK" w:hAnsi="TH SarabunPSK" w:cs="TH SarabunPSK"/>
          <w:sz w:val="32"/>
          <w:szCs w:val="32"/>
          <w:cs/>
        </w:rPr>
        <w:t xml:space="preserve"> อุตสาหกรร</w:t>
      </w:r>
      <w:r w:rsidR="00381438" w:rsidRPr="003F01B7">
        <w:rPr>
          <w:rFonts w:ascii="TH SarabunPSK" w:hAnsi="TH SarabunPSK" w:cs="TH SarabunPSK" w:hint="cs"/>
          <w:sz w:val="32"/>
          <w:szCs w:val="32"/>
          <w:cs/>
        </w:rPr>
        <w:t>ม</w:t>
      </w:r>
      <w:r w:rsidR="00381438" w:rsidRPr="003F01B7">
        <w:rPr>
          <w:rFonts w:ascii="TH SarabunPSK" w:hAnsi="TH SarabunPSK" w:cs="TH SarabunPSK"/>
          <w:sz w:val="32"/>
          <w:szCs w:val="32"/>
          <w:cs/>
        </w:rPr>
        <w:t>อื่น</w:t>
      </w:r>
      <w:r w:rsidR="00EA443A" w:rsidRPr="003F01B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381438" w:rsidRPr="003F01B7">
        <w:rPr>
          <w:rFonts w:ascii="TH SarabunPSK" w:hAnsi="TH SarabunPSK" w:cs="TH SarabunPSK"/>
          <w:sz w:val="32"/>
          <w:szCs w:val="32"/>
          <w:cs/>
        </w:rPr>
        <w:t>ๆ</w:t>
      </w:r>
    </w:p>
    <w:p w14:paraId="1385DA8C" w14:textId="77777777" w:rsidR="00481CDB" w:rsidRPr="000536FB" w:rsidRDefault="00481CDB" w:rsidP="00762630">
      <w:pPr>
        <w:spacing w:after="0"/>
        <w:rPr>
          <w:rFonts w:ascii="TH SarabunPSK" w:hAnsi="TH SarabunPSK" w:cs="TH SarabunPSK"/>
          <w:sz w:val="32"/>
          <w:szCs w:val="32"/>
          <w:u w:val="dotted"/>
        </w:rPr>
      </w:pPr>
      <w:r w:rsidRPr="000536FB">
        <w:rPr>
          <w:rFonts w:ascii="TH SarabunPSK" w:hAnsi="TH SarabunPSK" w:cs="TH SarabunPSK" w:hint="cs"/>
          <w:sz w:val="32"/>
          <w:szCs w:val="32"/>
          <w:cs/>
        </w:rPr>
        <w:t>ประเภท</w:t>
      </w:r>
      <w:r w:rsidRPr="000536FB">
        <w:rPr>
          <w:rFonts w:ascii="TH SarabunPSK" w:hAnsi="TH SarabunPSK" w:cs="TH SarabunPSK"/>
          <w:sz w:val="32"/>
          <w:szCs w:val="32"/>
          <w:cs/>
        </w:rPr>
        <w:t>ผลิตภัณฑ์</w:t>
      </w:r>
      <w:r w:rsidRPr="000536FB">
        <w:rPr>
          <w:rFonts w:ascii="TH SarabunPSK" w:hAnsi="TH SarabunPSK" w:cs="TH SarabunPSK" w:hint="cs"/>
          <w:sz w:val="32"/>
          <w:szCs w:val="32"/>
          <w:cs/>
        </w:rPr>
        <w:t xml:space="preserve"> (โปรดระบุ)</w:t>
      </w:r>
      <w:r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477E0" w:rsidRPr="000536FB">
        <w:rPr>
          <w:rFonts w:ascii="TH SarabunPSK" w:hAnsi="TH SarabunPSK" w:cs="TH SarabunPSK" w:hint="cs"/>
          <w:sz w:val="32"/>
          <w:szCs w:val="32"/>
          <w:cs/>
        </w:rPr>
        <w:t>ปริมาณที่ผลิตได้ต่อปี</w:t>
      </w:r>
      <w:r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477E0" w:rsidRPr="000536FB">
        <w:rPr>
          <w:rFonts w:ascii="TH SarabunPSK" w:hAnsi="TH SarabunPSK" w:cs="TH SarabunPSK" w:hint="cs"/>
          <w:sz w:val="32"/>
          <w:szCs w:val="32"/>
          <w:cs/>
        </w:rPr>
        <w:t>หน่วย</w:t>
      </w:r>
      <w:r w:rsidR="00B477E0"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477E0"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111DF53E" w14:textId="77777777" w:rsidR="00B477E0" w:rsidRPr="000536FB" w:rsidRDefault="00B477E0" w:rsidP="00762630">
      <w:pPr>
        <w:spacing w:after="0"/>
        <w:rPr>
          <w:rFonts w:ascii="TH SarabunPSK" w:hAnsi="TH SarabunPSK" w:cs="TH SarabunPSK"/>
          <w:sz w:val="32"/>
          <w:szCs w:val="32"/>
        </w:rPr>
      </w:pPr>
      <w:r w:rsidRPr="000536FB">
        <w:rPr>
          <w:rFonts w:ascii="TH SarabunPSK" w:hAnsi="TH SarabunPSK" w:cs="TH SarabunPSK" w:hint="cs"/>
          <w:sz w:val="32"/>
          <w:szCs w:val="32"/>
          <w:cs/>
        </w:rPr>
        <w:t>จำนวนวันทำงานต่อปี</w:t>
      </w:r>
      <w:r w:rsidR="00B505D1" w:rsidRPr="000536FB">
        <w:rPr>
          <w:rFonts w:ascii="TH SarabunPSK" w:hAnsi="TH SarabunPSK" w:cs="TH SarabunPSK" w:hint="cs"/>
          <w:sz w:val="32"/>
          <w:szCs w:val="32"/>
          <w:cs/>
        </w:rPr>
        <w:t>(วัน)</w:t>
      </w:r>
      <w:r w:rsidRPr="000536FB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505D1"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0536FB">
        <w:rPr>
          <w:rFonts w:ascii="TH SarabunPSK" w:hAnsi="TH SarabunPSK" w:cs="TH SarabunPSK" w:hint="cs"/>
          <w:sz w:val="32"/>
          <w:szCs w:val="32"/>
          <w:cs/>
        </w:rPr>
        <w:t>จำนวนค่าไฟต่อปี</w:t>
      </w:r>
      <w:r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505D1"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505D1"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0536FB">
        <w:rPr>
          <w:rFonts w:ascii="TH SarabunPSK" w:hAnsi="TH SarabunPSK" w:cs="TH SarabunPSK"/>
          <w:sz w:val="32"/>
          <w:szCs w:val="32"/>
          <w:cs/>
        </w:rPr>
        <w:t>บาท</w:t>
      </w:r>
    </w:p>
    <w:p w14:paraId="455610D5" w14:textId="77777777" w:rsidR="00952A67" w:rsidRDefault="00902712" w:rsidP="00752D5F">
      <w:pPr>
        <w:spacing w:after="0"/>
        <w:rPr>
          <w:rFonts w:ascii="TH SarabunPSK" w:hAnsi="TH SarabunPSK" w:cs="TH SarabunPSK"/>
          <w:sz w:val="32"/>
          <w:szCs w:val="32"/>
          <w:u w:val="dotted"/>
        </w:rPr>
      </w:pPr>
      <w:r w:rsidRPr="000536FB">
        <w:rPr>
          <w:rFonts w:ascii="TH SarabunPSK" w:hAnsi="TH SarabunPSK" w:cs="TH SarabunPSK"/>
          <w:sz w:val="32"/>
          <w:szCs w:val="32"/>
          <w:cs/>
        </w:rPr>
        <w:t>สถานที่ตั้ง</w:t>
      </w:r>
      <w:r w:rsidR="00022836" w:rsidRPr="000536FB">
        <w:rPr>
          <w:rFonts w:ascii="TH SarabunPSK" w:hAnsi="TH SarabunPSK" w:cs="TH SarabunPSK"/>
          <w:sz w:val="32"/>
          <w:szCs w:val="32"/>
          <w:cs/>
        </w:rPr>
        <w:t>สถานประกอบการ</w:t>
      </w:r>
      <w:r w:rsidR="00B477E0" w:rsidRPr="000536F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477E0" w:rsidRPr="000536FB">
        <w:rPr>
          <w:rFonts w:ascii="TH SarabunPSK" w:hAnsi="TH SarabunPSK" w:cs="TH SarabunPSK"/>
          <w:sz w:val="32"/>
          <w:szCs w:val="32"/>
        </w:rPr>
        <w:t>Latitude</w:t>
      </w:r>
      <w:r w:rsidR="00B477E0" w:rsidRPr="000536FB">
        <w:rPr>
          <w:rFonts w:ascii="TH SarabunPSK" w:hAnsi="TH SarabunPSK" w:cs="TH SarabunPSK"/>
          <w:sz w:val="32"/>
          <w:szCs w:val="32"/>
          <w:u w:val="dotted"/>
        </w:rPr>
        <w:tab/>
      </w:r>
      <w:r w:rsidR="00B477E0" w:rsidRPr="000536FB">
        <w:rPr>
          <w:rFonts w:ascii="TH SarabunPSK" w:hAnsi="TH SarabunPSK" w:cs="TH SarabunPSK"/>
          <w:sz w:val="32"/>
          <w:szCs w:val="32"/>
          <w:u w:val="dotted"/>
        </w:rPr>
        <w:tab/>
      </w:r>
      <w:r w:rsidR="00F01B77"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01B77"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477E0" w:rsidRPr="000536FB">
        <w:rPr>
          <w:rFonts w:ascii="TH SarabunPSK" w:hAnsi="TH SarabunPSK" w:cs="TH SarabunPSK"/>
          <w:sz w:val="32"/>
          <w:szCs w:val="32"/>
        </w:rPr>
        <w:t>Longitude</w:t>
      </w:r>
      <w:r w:rsidR="00B477E0" w:rsidRPr="000536FB">
        <w:rPr>
          <w:rFonts w:ascii="TH SarabunPSK" w:hAnsi="TH SarabunPSK" w:cs="TH SarabunPSK"/>
          <w:sz w:val="32"/>
          <w:szCs w:val="32"/>
          <w:u w:val="dotted"/>
        </w:rPr>
        <w:tab/>
      </w:r>
      <w:r w:rsidR="00F01B77"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F01B77" w:rsidRPr="000536F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477E0" w:rsidRPr="000536FB">
        <w:rPr>
          <w:rFonts w:ascii="TH SarabunPSK" w:hAnsi="TH SarabunPSK" w:cs="TH SarabunPSK"/>
          <w:sz w:val="32"/>
          <w:szCs w:val="32"/>
          <w:u w:val="dotted"/>
        </w:rPr>
        <w:tab/>
      </w:r>
      <w:r w:rsidRPr="000536FB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952A67">
        <w:rPr>
          <w:rFonts w:ascii="TH SarabunPSK" w:hAnsi="TH SarabunPSK" w:cs="TH SarabunPSK"/>
          <w:sz w:val="32"/>
          <w:szCs w:val="32"/>
          <w:cs/>
        </w:rPr>
        <w:t>เลขที่ตั้ง</w:t>
      </w:r>
      <w:r w:rsidR="00752D5F" w:rsidRPr="00952A6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52D5F" w:rsidRPr="00952A6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52A67">
        <w:rPr>
          <w:rFonts w:ascii="TH SarabunPSK" w:hAnsi="TH SarabunPSK" w:cs="TH SarabunPSK"/>
          <w:sz w:val="32"/>
          <w:szCs w:val="32"/>
          <w:cs/>
        </w:rPr>
        <w:t>หมู่</w:t>
      </w:r>
      <w:r w:rsidR="00752D5F" w:rsidRPr="00952A6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22836" w:rsidRPr="00952A67">
        <w:rPr>
          <w:rFonts w:ascii="TH SarabunPSK" w:hAnsi="TH SarabunPSK" w:cs="TH SarabunPSK"/>
          <w:sz w:val="32"/>
          <w:szCs w:val="32"/>
          <w:cs/>
        </w:rPr>
        <w:t>ซอย</w:t>
      </w:r>
      <w:r w:rsidR="00752D5F" w:rsidRPr="00952A6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52D5F" w:rsidRPr="00952A6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52D5F" w:rsidRPr="00952A6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52A67">
        <w:rPr>
          <w:rFonts w:ascii="TH SarabunPSK" w:hAnsi="TH SarabunPSK" w:cs="TH SarabunPSK"/>
          <w:sz w:val="32"/>
          <w:szCs w:val="32"/>
          <w:cs/>
        </w:rPr>
        <w:t>ถนน</w:t>
      </w:r>
      <w:r w:rsidR="00752D5F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52D5F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952A67">
        <w:rPr>
          <w:rFonts w:ascii="TH SarabunPSK" w:hAnsi="TH SarabunPSK" w:cs="TH SarabunPSK"/>
          <w:sz w:val="32"/>
          <w:szCs w:val="32"/>
          <w:u w:val="dotted"/>
        </w:rPr>
        <w:tab/>
      </w:r>
      <w:r w:rsidRPr="003F01B7">
        <w:rPr>
          <w:rFonts w:ascii="TH SarabunPSK" w:hAnsi="TH SarabunPSK" w:cs="TH SarabunPSK"/>
          <w:sz w:val="32"/>
          <w:szCs w:val="32"/>
          <w:cs/>
        </w:rPr>
        <w:t>แขวง/ตำบล</w:t>
      </w:r>
      <w:r w:rsidR="00752D5F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52D5F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952A67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11D095E5" w14:textId="77777777" w:rsidR="00563658" w:rsidRPr="003F01B7" w:rsidRDefault="00902712" w:rsidP="00752D5F">
      <w:pPr>
        <w:spacing w:after="0"/>
        <w:rPr>
          <w:rFonts w:ascii="TH SarabunPSK" w:hAnsi="TH SarabunPSK" w:cs="TH SarabunPSK"/>
          <w:sz w:val="32"/>
          <w:szCs w:val="32"/>
        </w:rPr>
      </w:pPr>
      <w:r w:rsidRPr="003F01B7">
        <w:rPr>
          <w:rFonts w:ascii="TH SarabunPSK" w:hAnsi="TH SarabunPSK" w:cs="TH SarabunPSK"/>
          <w:sz w:val="32"/>
          <w:szCs w:val="32"/>
          <w:cs/>
        </w:rPr>
        <w:t>เขต/อำเภอ</w:t>
      </w:r>
      <w:r w:rsidR="00752D5F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52D5F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752D5F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3F01B7">
        <w:rPr>
          <w:rFonts w:ascii="TH SarabunPSK" w:hAnsi="TH SarabunPSK" w:cs="TH SarabunPSK"/>
          <w:sz w:val="32"/>
          <w:szCs w:val="32"/>
          <w:cs/>
        </w:rPr>
        <w:t>จังหวัด</w:t>
      </w:r>
      <w:r w:rsidR="00563658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563658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563658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563658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563658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3F01B7">
        <w:rPr>
          <w:rFonts w:ascii="TH SarabunPSK" w:hAnsi="TH SarabunPSK" w:cs="TH SarabunPSK"/>
          <w:sz w:val="32"/>
          <w:szCs w:val="32"/>
          <w:cs/>
        </w:rPr>
        <w:t>รหัสไปรษณีย์</w:t>
      </w:r>
      <w:r w:rsidR="00563658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563658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563658"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0A1335DB" w14:textId="77777777" w:rsidR="003F01B7" w:rsidRDefault="00752D5F" w:rsidP="00752D5F">
      <w:pPr>
        <w:spacing w:after="0"/>
        <w:rPr>
          <w:rFonts w:ascii="TH SarabunPSK" w:hAnsi="TH SarabunPSK" w:cs="TH SarabunPSK"/>
          <w:sz w:val="32"/>
          <w:szCs w:val="32"/>
          <w:u w:val="dotted"/>
          <w:cs/>
        </w:rPr>
      </w:pPr>
      <w:r w:rsidRPr="003F01B7">
        <w:rPr>
          <w:rFonts w:ascii="TH SarabunPSK" w:hAnsi="TH SarabunPSK" w:cs="TH SarabunPSK"/>
          <w:sz w:val="32"/>
          <w:szCs w:val="32"/>
          <w:cs/>
        </w:rPr>
        <w:t>ชื่อผู้ประสานงาน</w:t>
      </w:r>
      <w:r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3F01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3F01B7">
        <w:rPr>
          <w:rFonts w:ascii="TH SarabunPSK" w:hAnsi="TH SarabunPSK" w:cs="TH SarabunPSK" w:hint="cs"/>
          <w:sz w:val="32"/>
          <w:szCs w:val="32"/>
          <w:cs/>
        </w:rPr>
        <w:t>เบอร์โทรศัพท์</w:t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1E05C6DC" w14:textId="77777777" w:rsidR="003F01B7" w:rsidRPr="00DB51B6" w:rsidRDefault="003F01B7">
      <w:pPr>
        <w:rPr>
          <w:rFonts w:ascii="TH SarabunPSK" w:hAnsi="TH SarabunPSK" w:cs="TH SarabunPSK"/>
          <w:sz w:val="8"/>
          <w:szCs w:val="8"/>
          <w:u w:val="dotted"/>
          <w:cs/>
        </w:rPr>
      </w:pPr>
    </w:p>
    <w:p w14:paraId="5EAAB784" w14:textId="77777777" w:rsidR="00562F90" w:rsidRPr="00762630" w:rsidRDefault="00562F90" w:rsidP="00762630">
      <w:pPr>
        <w:pStyle w:val="ListParagraph"/>
        <w:numPr>
          <w:ilvl w:val="0"/>
          <w:numId w:val="3"/>
        </w:numPr>
        <w:ind w:left="284" w:hanging="284"/>
        <w:rPr>
          <w:rFonts w:ascii="TH SarabunPSK" w:hAnsi="TH SarabunPSK" w:cs="TH SarabunPSK"/>
          <w:b/>
          <w:bCs/>
          <w:sz w:val="32"/>
          <w:szCs w:val="32"/>
        </w:rPr>
      </w:pPr>
      <w:r w:rsidRPr="00762630">
        <w:rPr>
          <w:rFonts w:ascii="TH SarabunPSK" w:hAnsi="TH SarabunPSK" w:cs="TH SarabunPSK"/>
          <w:b/>
          <w:bCs/>
          <w:sz w:val="32"/>
          <w:szCs w:val="32"/>
          <w:cs/>
        </w:rPr>
        <w:t>ข้อมูล</w:t>
      </w:r>
      <w:r w:rsidR="00950A75" w:rsidRPr="00762630">
        <w:rPr>
          <w:rFonts w:ascii="TH SarabunPSK" w:hAnsi="TH SarabunPSK" w:cs="TH SarabunPSK" w:hint="cs"/>
          <w:b/>
          <w:bCs/>
          <w:sz w:val="32"/>
          <w:szCs w:val="32"/>
          <w:cs/>
        </w:rPr>
        <w:t>การใช้</w:t>
      </w:r>
      <w:r w:rsidR="00950A75" w:rsidRPr="00762630">
        <w:rPr>
          <w:rFonts w:ascii="TH SarabunPSK" w:hAnsi="TH SarabunPSK" w:cs="TH SarabunPSK"/>
          <w:b/>
          <w:bCs/>
          <w:sz w:val="32"/>
          <w:szCs w:val="32"/>
          <w:cs/>
        </w:rPr>
        <w:t>พลังงานใน</w:t>
      </w:r>
      <w:r w:rsidR="00950A75" w:rsidRPr="00762630">
        <w:rPr>
          <w:rFonts w:ascii="TH SarabunPSK" w:hAnsi="TH SarabunPSK" w:cs="TH SarabunPSK" w:hint="cs"/>
          <w:b/>
          <w:bCs/>
          <w:sz w:val="32"/>
          <w:szCs w:val="32"/>
          <w:cs/>
        </w:rPr>
        <w:t>สถานประกอบการ</w:t>
      </w:r>
      <w:r w:rsidR="009C6288" w:rsidRPr="0076263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564F3BBD" w14:textId="77777777" w:rsidR="00562F90" w:rsidRPr="00984010" w:rsidRDefault="00562F90" w:rsidP="00984010">
      <w:pPr>
        <w:pStyle w:val="ListParagraph"/>
        <w:numPr>
          <w:ilvl w:val="1"/>
          <w:numId w:val="4"/>
        </w:numPr>
        <w:rPr>
          <w:rFonts w:ascii="TH SarabunPSK" w:hAnsi="TH SarabunPSK" w:cs="TH SarabunPSK"/>
          <w:sz w:val="32"/>
          <w:szCs w:val="32"/>
        </w:rPr>
      </w:pPr>
      <w:r w:rsidRPr="00984010">
        <w:rPr>
          <w:rFonts w:ascii="TH SarabunPSK" w:hAnsi="TH SarabunPSK" w:cs="TH SarabunPSK"/>
          <w:sz w:val="32"/>
          <w:szCs w:val="32"/>
          <w:cs/>
        </w:rPr>
        <w:t>พลังงานไฟฟ้า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4"/>
        <w:gridCol w:w="2948"/>
        <w:gridCol w:w="1506"/>
        <w:gridCol w:w="1279"/>
        <w:gridCol w:w="1382"/>
        <w:gridCol w:w="1511"/>
      </w:tblGrid>
      <w:tr w:rsidR="00CC1145" w:rsidRPr="00BB5772" w14:paraId="5B88E298" w14:textId="77777777" w:rsidTr="001B6DE9">
        <w:trPr>
          <w:tblHeader/>
        </w:trPr>
        <w:tc>
          <w:tcPr>
            <w:tcW w:w="385" w:type="pct"/>
            <w:shd w:val="clear" w:color="auto" w:fill="F2F2F2" w:themeFill="background1" w:themeFillShade="F2"/>
            <w:vAlign w:val="center"/>
          </w:tcPr>
          <w:p w14:paraId="38B39402" w14:textId="77777777" w:rsidR="00CC1145" w:rsidRPr="00BB5772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1577" w:type="pct"/>
            <w:shd w:val="clear" w:color="auto" w:fill="F2F2F2" w:themeFill="background1" w:themeFillShade="F2"/>
            <w:vAlign w:val="center"/>
          </w:tcPr>
          <w:p w14:paraId="5C41DC1A" w14:textId="77777777" w:rsidR="00CC1145" w:rsidRPr="00BB5772" w:rsidRDefault="00CC1145" w:rsidP="00BB5772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BB577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นิดเครื่องใช้ไฟฟ้า</w:t>
            </w:r>
          </w:p>
        </w:tc>
        <w:tc>
          <w:tcPr>
            <w:tcW w:w="806" w:type="pct"/>
            <w:shd w:val="clear" w:color="auto" w:fill="F2F2F2" w:themeFill="background1" w:themeFillShade="F2"/>
            <w:vAlign w:val="center"/>
          </w:tcPr>
          <w:p w14:paraId="65A5C74E" w14:textId="77777777" w:rsidR="00CC1145" w:rsidRPr="00BB5772" w:rsidRDefault="00CC1145" w:rsidP="00BB5772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B577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 (กิโลวัตต์)</w:t>
            </w:r>
          </w:p>
        </w:tc>
        <w:tc>
          <w:tcPr>
            <w:tcW w:w="684" w:type="pct"/>
            <w:shd w:val="clear" w:color="auto" w:fill="F2F2F2" w:themeFill="background1" w:themeFillShade="F2"/>
            <w:vAlign w:val="center"/>
          </w:tcPr>
          <w:p w14:paraId="23DBF0D3" w14:textId="77777777" w:rsidR="00CC1145" w:rsidRPr="00BB5772" w:rsidRDefault="00CC1145" w:rsidP="00BB5772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B577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</w:t>
            </w:r>
          </w:p>
          <w:p w14:paraId="47B2A14C" w14:textId="77777777" w:rsidR="00CC1145" w:rsidRPr="00BB5772" w:rsidRDefault="00EB44CA" w:rsidP="00EB44CA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หลอดหรือ</w:t>
            </w:r>
            <w:r w:rsidR="00CC1145" w:rsidRPr="00BB577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ครื่อง)</w:t>
            </w:r>
          </w:p>
        </w:tc>
        <w:tc>
          <w:tcPr>
            <w:tcW w:w="739" w:type="pct"/>
            <w:shd w:val="clear" w:color="auto" w:fill="F2F2F2" w:themeFill="background1" w:themeFillShade="F2"/>
            <w:vAlign w:val="center"/>
          </w:tcPr>
          <w:p w14:paraId="2AE2C7DD" w14:textId="77777777" w:rsidR="00CC1145" w:rsidRPr="00BB5772" w:rsidRDefault="00CC1145" w:rsidP="00BB5772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B577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ยะเวลาใช้งานต่อวัน (ชั่วโมง)</w:t>
            </w:r>
          </w:p>
        </w:tc>
        <w:tc>
          <w:tcPr>
            <w:tcW w:w="808" w:type="pct"/>
            <w:shd w:val="clear" w:color="auto" w:fill="F2F2F2" w:themeFill="background1" w:themeFillShade="F2"/>
            <w:vAlign w:val="center"/>
          </w:tcPr>
          <w:p w14:paraId="591A284C" w14:textId="77777777" w:rsidR="00CC1145" w:rsidRPr="00BB5772" w:rsidRDefault="00CC1145" w:rsidP="00BB5772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BB577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วันในการทำงานใน</w:t>
            </w:r>
            <w:r w:rsidRPr="00BB577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1</w:t>
            </w:r>
            <w:r w:rsidRPr="00BB577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ปี (วัน)</w:t>
            </w:r>
          </w:p>
        </w:tc>
      </w:tr>
      <w:tr w:rsidR="00CC1145" w:rsidRPr="000A14C0" w14:paraId="4468A014" w14:textId="77777777" w:rsidTr="001B6DE9">
        <w:trPr>
          <w:trHeight w:val="720"/>
        </w:trPr>
        <w:tc>
          <w:tcPr>
            <w:tcW w:w="385" w:type="pct"/>
            <w:vAlign w:val="center"/>
          </w:tcPr>
          <w:p w14:paraId="2D69CC25" w14:textId="77777777" w:rsidR="00CC1145" w:rsidRPr="000A14C0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577" w:type="pct"/>
          </w:tcPr>
          <w:p w14:paraId="4EC962A2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6" w:type="pct"/>
          </w:tcPr>
          <w:p w14:paraId="1ED9CDBA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4" w:type="pct"/>
          </w:tcPr>
          <w:p w14:paraId="24B60920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39" w:type="pct"/>
          </w:tcPr>
          <w:p w14:paraId="7688DF12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8" w:type="pct"/>
          </w:tcPr>
          <w:p w14:paraId="7BE2BC8E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145" w:rsidRPr="000A14C0" w14:paraId="1980D943" w14:textId="77777777" w:rsidTr="001B6DE9">
        <w:trPr>
          <w:trHeight w:val="720"/>
        </w:trPr>
        <w:tc>
          <w:tcPr>
            <w:tcW w:w="385" w:type="pct"/>
            <w:vAlign w:val="center"/>
          </w:tcPr>
          <w:p w14:paraId="7CD1E8EB" w14:textId="77777777" w:rsidR="00CC1145" w:rsidRPr="000A14C0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577" w:type="pct"/>
          </w:tcPr>
          <w:p w14:paraId="1BE16E6B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6" w:type="pct"/>
          </w:tcPr>
          <w:p w14:paraId="3255B9D7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4" w:type="pct"/>
          </w:tcPr>
          <w:p w14:paraId="1DC74513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39" w:type="pct"/>
          </w:tcPr>
          <w:p w14:paraId="00B1A6D3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8" w:type="pct"/>
          </w:tcPr>
          <w:p w14:paraId="3A59939E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145" w:rsidRPr="000A14C0" w14:paraId="220BEF50" w14:textId="77777777" w:rsidTr="001B6DE9">
        <w:trPr>
          <w:trHeight w:val="720"/>
        </w:trPr>
        <w:tc>
          <w:tcPr>
            <w:tcW w:w="385" w:type="pct"/>
            <w:vAlign w:val="center"/>
          </w:tcPr>
          <w:p w14:paraId="7F1B9B81" w14:textId="77777777" w:rsidR="00CC1145" w:rsidRPr="000A14C0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3</w:t>
            </w:r>
          </w:p>
        </w:tc>
        <w:tc>
          <w:tcPr>
            <w:tcW w:w="1577" w:type="pct"/>
          </w:tcPr>
          <w:p w14:paraId="61299E98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6" w:type="pct"/>
          </w:tcPr>
          <w:p w14:paraId="14B61B71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4" w:type="pct"/>
          </w:tcPr>
          <w:p w14:paraId="294778F2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39" w:type="pct"/>
          </w:tcPr>
          <w:p w14:paraId="35F7ACEA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8" w:type="pct"/>
          </w:tcPr>
          <w:p w14:paraId="79B14E0B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145" w:rsidRPr="000A14C0" w14:paraId="2C187C40" w14:textId="77777777" w:rsidTr="001B6DE9">
        <w:trPr>
          <w:trHeight w:val="720"/>
        </w:trPr>
        <w:tc>
          <w:tcPr>
            <w:tcW w:w="385" w:type="pct"/>
            <w:vAlign w:val="center"/>
          </w:tcPr>
          <w:p w14:paraId="3EE89885" w14:textId="77777777" w:rsidR="00CC1145" w:rsidRPr="000A14C0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1577" w:type="pct"/>
          </w:tcPr>
          <w:p w14:paraId="7C2FF297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6" w:type="pct"/>
          </w:tcPr>
          <w:p w14:paraId="567A879C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4" w:type="pct"/>
          </w:tcPr>
          <w:p w14:paraId="35B15625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39" w:type="pct"/>
          </w:tcPr>
          <w:p w14:paraId="6F42A78C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8" w:type="pct"/>
          </w:tcPr>
          <w:p w14:paraId="6B22AB74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145" w:rsidRPr="000A14C0" w14:paraId="5A141336" w14:textId="77777777" w:rsidTr="001B6DE9">
        <w:trPr>
          <w:trHeight w:val="720"/>
        </w:trPr>
        <w:tc>
          <w:tcPr>
            <w:tcW w:w="385" w:type="pct"/>
            <w:vAlign w:val="center"/>
          </w:tcPr>
          <w:p w14:paraId="42636783" w14:textId="77777777" w:rsidR="00CC1145" w:rsidRPr="000A14C0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1577" w:type="pct"/>
          </w:tcPr>
          <w:p w14:paraId="7A86D245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6" w:type="pct"/>
          </w:tcPr>
          <w:p w14:paraId="213D9E6C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4" w:type="pct"/>
          </w:tcPr>
          <w:p w14:paraId="53F36ABA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39" w:type="pct"/>
          </w:tcPr>
          <w:p w14:paraId="3C524513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8" w:type="pct"/>
          </w:tcPr>
          <w:p w14:paraId="3B30CC22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145" w:rsidRPr="000A14C0" w14:paraId="04939826" w14:textId="77777777" w:rsidTr="001B6DE9">
        <w:trPr>
          <w:trHeight w:val="720"/>
        </w:trPr>
        <w:tc>
          <w:tcPr>
            <w:tcW w:w="385" w:type="pct"/>
            <w:vAlign w:val="center"/>
          </w:tcPr>
          <w:p w14:paraId="4F31D6CF" w14:textId="77777777" w:rsidR="00CC1145" w:rsidRPr="000A14C0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1577" w:type="pct"/>
          </w:tcPr>
          <w:p w14:paraId="460A9505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6" w:type="pct"/>
          </w:tcPr>
          <w:p w14:paraId="1F03C825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4" w:type="pct"/>
          </w:tcPr>
          <w:p w14:paraId="6F21F96C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39" w:type="pct"/>
          </w:tcPr>
          <w:p w14:paraId="056A971A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8" w:type="pct"/>
          </w:tcPr>
          <w:p w14:paraId="65338574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145" w:rsidRPr="000A14C0" w14:paraId="232BD88A" w14:textId="77777777" w:rsidTr="001B6DE9">
        <w:trPr>
          <w:trHeight w:val="720"/>
        </w:trPr>
        <w:tc>
          <w:tcPr>
            <w:tcW w:w="385" w:type="pct"/>
            <w:vAlign w:val="center"/>
          </w:tcPr>
          <w:p w14:paraId="2D409796" w14:textId="77777777" w:rsidR="00CC1145" w:rsidRPr="000A14C0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1577" w:type="pct"/>
          </w:tcPr>
          <w:p w14:paraId="22042EA9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6" w:type="pct"/>
          </w:tcPr>
          <w:p w14:paraId="157EC2B8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4" w:type="pct"/>
          </w:tcPr>
          <w:p w14:paraId="3B00BE99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39" w:type="pct"/>
          </w:tcPr>
          <w:p w14:paraId="269CBE70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8" w:type="pct"/>
          </w:tcPr>
          <w:p w14:paraId="664293C5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145" w:rsidRPr="000A14C0" w14:paraId="0F930355" w14:textId="77777777" w:rsidTr="001B6DE9">
        <w:trPr>
          <w:trHeight w:val="720"/>
        </w:trPr>
        <w:tc>
          <w:tcPr>
            <w:tcW w:w="385" w:type="pct"/>
            <w:vAlign w:val="center"/>
          </w:tcPr>
          <w:p w14:paraId="641EF628" w14:textId="77777777" w:rsidR="00CC1145" w:rsidRPr="000A14C0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1577" w:type="pct"/>
          </w:tcPr>
          <w:p w14:paraId="12D63613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6" w:type="pct"/>
          </w:tcPr>
          <w:p w14:paraId="3EE52CB4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4" w:type="pct"/>
          </w:tcPr>
          <w:p w14:paraId="78F0B8E6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39" w:type="pct"/>
          </w:tcPr>
          <w:p w14:paraId="45F242A5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8" w:type="pct"/>
          </w:tcPr>
          <w:p w14:paraId="79F38DC7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145" w:rsidRPr="000A14C0" w14:paraId="18892F84" w14:textId="77777777" w:rsidTr="001B6DE9">
        <w:trPr>
          <w:trHeight w:val="720"/>
        </w:trPr>
        <w:tc>
          <w:tcPr>
            <w:tcW w:w="385" w:type="pct"/>
            <w:vAlign w:val="center"/>
          </w:tcPr>
          <w:p w14:paraId="15F3870F" w14:textId="77777777" w:rsidR="00CC1145" w:rsidRPr="000A14C0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1577" w:type="pct"/>
          </w:tcPr>
          <w:p w14:paraId="3A910040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6" w:type="pct"/>
          </w:tcPr>
          <w:p w14:paraId="67C35AC2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4" w:type="pct"/>
          </w:tcPr>
          <w:p w14:paraId="4C7DB791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39" w:type="pct"/>
          </w:tcPr>
          <w:p w14:paraId="0DF80F85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8" w:type="pct"/>
          </w:tcPr>
          <w:p w14:paraId="00780CA1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1145" w:rsidRPr="000A14C0" w14:paraId="67C1D1F3" w14:textId="77777777" w:rsidTr="001B6DE9">
        <w:trPr>
          <w:trHeight w:val="720"/>
        </w:trPr>
        <w:tc>
          <w:tcPr>
            <w:tcW w:w="385" w:type="pct"/>
            <w:vAlign w:val="center"/>
          </w:tcPr>
          <w:p w14:paraId="61F0A92D" w14:textId="77777777" w:rsidR="00CC1145" w:rsidRPr="000A14C0" w:rsidRDefault="00CC1145" w:rsidP="00CC114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</w:p>
        </w:tc>
        <w:tc>
          <w:tcPr>
            <w:tcW w:w="1577" w:type="pct"/>
          </w:tcPr>
          <w:p w14:paraId="689720F6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6" w:type="pct"/>
          </w:tcPr>
          <w:p w14:paraId="08D87E66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84" w:type="pct"/>
          </w:tcPr>
          <w:p w14:paraId="7475BA49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39" w:type="pct"/>
          </w:tcPr>
          <w:p w14:paraId="63787B4D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08" w:type="pct"/>
          </w:tcPr>
          <w:p w14:paraId="201F31AF" w14:textId="77777777" w:rsidR="00CC1145" w:rsidRPr="000A14C0" w:rsidRDefault="00CC1145" w:rsidP="00F037B1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1A04D25" w14:textId="77777777" w:rsidR="00562F90" w:rsidRDefault="00562F90" w:rsidP="00984010">
      <w:pPr>
        <w:pStyle w:val="ListParagraph"/>
        <w:numPr>
          <w:ilvl w:val="1"/>
          <w:numId w:val="4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984010">
        <w:rPr>
          <w:rFonts w:ascii="TH SarabunPSK" w:hAnsi="TH SarabunPSK" w:cs="TH SarabunPSK"/>
          <w:sz w:val="32"/>
          <w:szCs w:val="32"/>
          <w:cs/>
        </w:rPr>
        <w:t>พลังงานความร้อน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4"/>
        <w:gridCol w:w="3053"/>
        <w:gridCol w:w="1688"/>
        <w:gridCol w:w="1232"/>
        <w:gridCol w:w="2653"/>
      </w:tblGrid>
      <w:tr w:rsidR="00963476" w:rsidRPr="00BB5772" w14:paraId="4946EDF1" w14:textId="77777777" w:rsidTr="00963476">
        <w:trPr>
          <w:tblHeader/>
        </w:trPr>
        <w:tc>
          <w:tcPr>
            <w:tcW w:w="382" w:type="pct"/>
            <w:shd w:val="clear" w:color="auto" w:fill="F2F2F2" w:themeFill="background1" w:themeFillShade="F2"/>
            <w:vAlign w:val="center"/>
          </w:tcPr>
          <w:p w14:paraId="4DBC2D34" w14:textId="77777777" w:rsidR="00963476" w:rsidRPr="00BB5772" w:rsidRDefault="00963476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1634" w:type="pct"/>
            <w:shd w:val="clear" w:color="auto" w:fill="F2F2F2" w:themeFill="background1" w:themeFillShade="F2"/>
            <w:vAlign w:val="center"/>
          </w:tcPr>
          <w:p w14:paraId="471EF689" w14:textId="77777777" w:rsidR="00963476" w:rsidRPr="00BB5772" w:rsidRDefault="00963476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อุปกรณ์/ระบบ</w:t>
            </w:r>
          </w:p>
        </w:tc>
        <w:tc>
          <w:tcPr>
            <w:tcW w:w="904" w:type="pct"/>
            <w:shd w:val="clear" w:color="auto" w:fill="F2F2F2" w:themeFill="background1" w:themeFillShade="F2"/>
            <w:vAlign w:val="center"/>
          </w:tcPr>
          <w:p w14:paraId="09E4CD06" w14:textId="77777777" w:rsidR="00963476" w:rsidRPr="00BB5772" w:rsidRDefault="00963476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นิดเชื้อเพลิง</w:t>
            </w:r>
          </w:p>
        </w:tc>
        <w:tc>
          <w:tcPr>
            <w:tcW w:w="660" w:type="pct"/>
            <w:shd w:val="clear" w:color="auto" w:fill="F2F2F2" w:themeFill="background1" w:themeFillShade="F2"/>
            <w:vAlign w:val="center"/>
          </w:tcPr>
          <w:p w14:paraId="299A1E32" w14:textId="77777777" w:rsidR="00963476" w:rsidRDefault="00963476" w:rsidP="00963476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น่วยของเชื้อเพลิง</w:t>
            </w:r>
          </w:p>
        </w:tc>
        <w:tc>
          <w:tcPr>
            <w:tcW w:w="1421" w:type="pct"/>
            <w:shd w:val="clear" w:color="auto" w:fill="F2F2F2" w:themeFill="background1" w:themeFillShade="F2"/>
            <w:vAlign w:val="center"/>
          </w:tcPr>
          <w:p w14:paraId="188534CA" w14:textId="77777777" w:rsidR="00963476" w:rsidRPr="00963476" w:rsidRDefault="00963476" w:rsidP="00EA30C5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ิมาณการใช้เชื้อเพลิงต่อปี (หน่วย/ปี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963476" w:rsidRPr="000A14C0" w14:paraId="13F87CF3" w14:textId="77777777" w:rsidTr="00963476">
        <w:trPr>
          <w:trHeight w:val="720"/>
        </w:trPr>
        <w:tc>
          <w:tcPr>
            <w:tcW w:w="382" w:type="pct"/>
            <w:vAlign w:val="center"/>
          </w:tcPr>
          <w:p w14:paraId="4123181C" w14:textId="77777777" w:rsidR="00963476" w:rsidRPr="000A14C0" w:rsidRDefault="00963476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634" w:type="pct"/>
            <w:vAlign w:val="center"/>
          </w:tcPr>
          <w:p w14:paraId="7A60B0AD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4" w:type="pct"/>
            <w:vAlign w:val="center"/>
          </w:tcPr>
          <w:p w14:paraId="6A66DA20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60" w:type="pct"/>
          </w:tcPr>
          <w:p w14:paraId="06CAF271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21" w:type="pct"/>
            <w:vAlign w:val="center"/>
          </w:tcPr>
          <w:p w14:paraId="32C39359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63476" w:rsidRPr="000A14C0" w14:paraId="49F7A96A" w14:textId="77777777" w:rsidTr="00963476">
        <w:trPr>
          <w:trHeight w:val="720"/>
        </w:trPr>
        <w:tc>
          <w:tcPr>
            <w:tcW w:w="382" w:type="pct"/>
            <w:vAlign w:val="center"/>
          </w:tcPr>
          <w:p w14:paraId="3EDE31EC" w14:textId="77777777" w:rsidR="00963476" w:rsidRPr="000A14C0" w:rsidRDefault="00963476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634" w:type="pct"/>
            <w:vAlign w:val="center"/>
          </w:tcPr>
          <w:p w14:paraId="6D2DF4B0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4" w:type="pct"/>
            <w:vAlign w:val="center"/>
          </w:tcPr>
          <w:p w14:paraId="1710E87E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60" w:type="pct"/>
          </w:tcPr>
          <w:p w14:paraId="7EB3FA9E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21" w:type="pct"/>
            <w:vAlign w:val="center"/>
          </w:tcPr>
          <w:p w14:paraId="59A27F3A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63476" w:rsidRPr="000A14C0" w14:paraId="4F804ABB" w14:textId="77777777" w:rsidTr="00963476">
        <w:trPr>
          <w:trHeight w:val="720"/>
        </w:trPr>
        <w:tc>
          <w:tcPr>
            <w:tcW w:w="382" w:type="pct"/>
            <w:vAlign w:val="center"/>
          </w:tcPr>
          <w:p w14:paraId="3D2B1D14" w14:textId="77777777" w:rsidR="00963476" w:rsidRPr="000A14C0" w:rsidRDefault="00963476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634" w:type="pct"/>
            <w:vAlign w:val="center"/>
          </w:tcPr>
          <w:p w14:paraId="3A074C60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4" w:type="pct"/>
            <w:vAlign w:val="center"/>
          </w:tcPr>
          <w:p w14:paraId="4509DCFC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60" w:type="pct"/>
          </w:tcPr>
          <w:p w14:paraId="266F8EC8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21" w:type="pct"/>
            <w:vAlign w:val="center"/>
          </w:tcPr>
          <w:p w14:paraId="20C56354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63476" w:rsidRPr="000A14C0" w14:paraId="50A75521" w14:textId="77777777" w:rsidTr="00963476">
        <w:trPr>
          <w:trHeight w:val="720"/>
        </w:trPr>
        <w:tc>
          <w:tcPr>
            <w:tcW w:w="382" w:type="pct"/>
            <w:vAlign w:val="center"/>
          </w:tcPr>
          <w:p w14:paraId="07BFD123" w14:textId="77777777" w:rsidR="00963476" w:rsidRPr="000A14C0" w:rsidRDefault="00963476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1634" w:type="pct"/>
            <w:vAlign w:val="center"/>
          </w:tcPr>
          <w:p w14:paraId="64C6E016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4" w:type="pct"/>
            <w:vAlign w:val="center"/>
          </w:tcPr>
          <w:p w14:paraId="3C8FAAEC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60" w:type="pct"/>
          </w:tcPr>
          <w:p w14:paraId="6E9CEE08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21" w:type="pct"/>
            <w:vAlign w:val="center"/>
          </w:tcPr>
          <w:p w14:paraId="1564A1FE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63476" w:rsidRPr="000A14C0" w14:paraId="5A9364E1" w14:textId="77777777" w:rsidTr="00963476">
        <w:trPr>
          <w:trHeight w:val="720"/>
        </w:trPr>
        <w:tc>
          <w:tcPr>
            <w:tcW w:w="382" w:type="pct"/>
            <w:vAlign w:val="center"/>
          </w:tcPr>
          <w:p w14:paraId="3E79B43F" w14:textId="77777777" w:rsidR="00963476" w:rsidRPr="000A14C0" w:rsidRDefault="00963476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1634" w:type="pct"/>
            <w:vAlign w:val="center"/>
          </w:tcPr>
          <w:p w14:paraId="5E04A5E2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4" w:type="pct"/>
            <w:vAlign w:val="center"/>
          </w:tcPr>
          <w:p w14:paraId="735CB680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60" w:type="pct"/>
          </w:tcPr>
          <w:p w14:paraId="46D23FD1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21" w:type="pct"/>
            <w:vAlign w:val="center"/>
          </w:tcPr>
          <w:p w14:paraId="0AE6FD63" w14:textId="77777777" w:rsidR="00963476" w:rsidRPr="000A14C0" w:rsidRDefault="00963476" w:rsidP="001B6DE9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391E221" w14:textId="77777777" w:rsidR="001D54BE" w:rsidRDefault="00DB0459" w:rsidP="00DB0459">
      <w:pPr>
        <w:pStyle w:val="ListParagraph"/>
        <w:ind w:left="284" w:hanging="284"/>
        <w:rPr>
          <w:rFonts w:ascii="TH SarabunPSK" w:hAnsi="TH SarabunPSK" w:cs="TH SarabunPSK"/>
          <w:sz w:val="28"/>
          <w:cs/>
        </w:rPr>
      </w:pPr>
      <w:r w:rsidRPr="00DB0459">
        <w:rPr>
          <w:rFonts w:ascii="TH SarabunPSK" w:hAnsi="TH SarabunPSK" w:cs="TH SarabunPSK" w:hint="cs"/>
          <w:sz w:val="28"/>
          <w:cs/>
        </w:rPr>
        <w:t xml:space="preserve">หมายเหตุ </w:t>
      </w:r>
      <w:r w:rsidRPr="00DB0459">
        <w:rPr>
          <w:rFonts w:ascii="TH SarabunPSK" w:hAnsi="TH SarabunPSK" w:cs="TH SarabunPSK"/>
          <w:sz w:val="28"/>
          <w:cs/>
        </w:rPr>
        <w:t>–</w:t>
      </w:r>
      <w:r w:rsidRPr="00DB0459">
        <w:rPr>
          <w:rFonts w:ascii="TH SarabunPSK" w:hAnsi="TH SarabunPSK" w:cs="TH SarabunPSK" w:hint="cs"/>
          <w:sz w:val="28"/>
          <w:cs/>
        </w:rPr>
        <w:t xml:space="preserve"> หน่วยของเชื้อเพลิง เช่น </w:t>
      </w:r>
      <w:r w:rsidRPr="00DB0459">
        <w:rPr>
          <w:rFonts w:ascii="TH SarabunPSK" w:hAnsi="TH SarabunPSK" w:cs="TH SarabunPSK"/>
          <w:sz w:val="28"/>
        </w:rPr>
        <w:t xml:space="preserve">LPG 20 </w:t>
      </w:r>
      <w:r w:rsidRPr="00DB0459">
        <w:rPr>
          <w:rFonts w:ascii="TH SarabunPSK" w:hAnsi="TH SarabunPSK" w:cs="TH SarabunPSK" w:hint="cs"/>
          <w:sz w:val="28"/>
          <w:cs/>
        </w:rPr>
        <w:t xml:space="preserve">กิโลกรัม, น้ำมันดีเซล </w:t>
      </w:r>
      <w:r w:rsidRPr="00DB0459">
        <w:rPr>
          <w:rFonts w:ascii="TH SarabunPSK" w:hAnsi="TH SarabunPSK" w:cs="TH SarabunPSK"/>
          <w:sz w:val="28"/>
        </w:rPr>
        <w:t xml:space="preserve">40 </w:t>
      </w:r>
      <w:r w:rsidRPr="00DB0459">
        <w:rPr>
          <w:rFonts w:ascii="TH SarabunPSK" w:hAnsi="TH SarabunPSK" w:cs="TH SarabunPSK" w:hint="cs"/>
          <w:sz w:val="28"/>
          <w:cs/>
        </w:rPr>
        <w:t>ลิตร เป็นต้น</w:t>
      </w:r>
      <w:r w:rsidR="001D54BE">
        <w:rPr>
          <w:rFonts w:ascii="TH SarabunPSK" w:hAnsi="TH SarabunPSK" w:cs="TH SarabunPSK"/>
          <w:sz w:val="28"/>
          <w:cs/>
        </w:rPr>
        <w:br w:type="page"/>
      </w:r>
    </w:p>
    <w:p w14:paraId="6E9CF662" w14:textId="77777777" w:rsidR="002146C1" w:rsidRDefault="00FD6973" w:rsidP="00FD6973">
      <w:pPr>
        <w:pStyle w:val="ListParagraph"/>
        <w:numPr>
          <w:ilvl w:val="0"/>
          <w:numId w:val="3"/>
        </w:numPr>
        <w:ind w:left="284" w:hanging="284"/>
        <w:rPr>
          <w:rFonts w:ascii="TH SarabunPSK" w:hAnsi="TH SarabunPSK" w:cs="TH SarabunPSK"/>
          <w:b/>
          <w:bCs/>
          <w:sz w:val="32"/>
          <w:szCs w:val="32"/>
        </w:rPr>
      </w:pPr>
      <w:r w:rsidRPr="00FD6973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มาตรการอนุรักษ์พลังงาน</w:t>
      </w:r>
      <w:r w:rsidRPr="00FD6973">
        <w:rPr>
          <w:rFonts w:ascii="TH SarabunPSK" w:hAnsi="TH SarabunPSK" w:cs="TH SarabunPSK"/>
          <w:b/>
          <w:bCs/>
          <w:sz w:val="32"/>
          <w:szCs w:val="32"/>
          <w:cs/>
        </w:rPr>
        <w:t>มาตรการอนุรักษ์พลังงานในสถานประกอบการ (ถ้ามี)</w:t>
      </w:r>
    </w:p>
    <w:p w14:paraId="16A50B1C" w14:textId="77777777" w:rsidR="00A73B4D" w:rsidRPr="00A73B4D" w:rsidRDefault="00A73B4D" w:rsidP="00A73B4D">
      <w:pPr>
        <w:pStyle w:val="ListParagraph"/>
        <w:numPr>
          <w:ilvl w:val="1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ด้านพลังงาน</w:t>
      </w:r>
      <w:r w:rsidRPr="00A73B4D">
        <w:rPr>
          <w:rFonts w:ascii="TH SarabunPSK" w:hAnsi="TH SarabunPSK" w:cs="TH SarabunPSK"/>
          <w:sz w:val="32"/>
          <w:szCs w:val="32"/>
          <w:cs/>
        </w:rPr>
        <w:t>ไฟฟ้า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4"/>
        <w:gridCol w:w="2768"/>
        <w:gridCol w:w="2280"/>
        <w:gridCol w:w="1820"/>
        <w:gridCol w:w="1758"/>
      </w:tblGrid>
      <w:tr w:rsidR="00A73B4D" w:rsidRPr="00BB5772" w14:paraId="12907375" w14:textId="77777777" w:rsidTr="00223403">
        <w:trPr>
          <w:tblHeader/>
        </w:trPr>
        <w:tc>
          <w:tcPr>
            <w:tcW w:w="387" w:type="pct"/>
            <w:vMerge w:val="restart"/>
            <w:shd w:val="clear" w:color="auto" w:fill="F2F2F2" w:themeFill="background1" w:themeFillShade="F2"/>
            <w:vAlign w:val="center"/>
          </w:tcPr>
          <w:p w14:paraId="54A7EE3D" w14:textId="77777777" w:rsidR="00A73B4D" w:rsidRPr="00BB5772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1481" w:type="pct"/>
            <w:vMerge w:val="restart"/>
            <w:shd w:val="clear" w:color="auto" w:fill="F2F2F2" w:themeFill="background1" w:themeFillShade="F2"/>
            <w:vAlign w:val="center"/>
          </w:tcPr>
          <w:p w14:paraId="496B756C" w14:textId="77777777" w:rsidR="00A73B4D" w:rsidRPr="00BB5772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มาตรการ</w:t>
            </w:r>
          </w:p>
        </w:tc>
        <w:tc>
          <w:tcPr>
            <w:tcW w:w="1219" w:type="pct"/>
            <w:vMerge w:val="restart"/>
            <w:shd w:val="clear" w:color="auto" w:fill="F2F2F2" w:themeFill="background1" w:themeFillShade="F2"/>
            <w:vAlign w:val="center"/>
          </w:tcPr>
          <w:p w14:paraId="3A849337" w14:textId="77777777" w:rsidR="00A73B4D" w:rsidRPr="00BB5772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อุปกรณ์ที่ดำเนินมาตรการ</w:t>
            </w:r>
          </w:p>
        </w:tc>
        <w:tc>
          <w:tcPr>
            <w:tcW w:w="1913" w:type="pct"/>
            <w:gridSpan w:val="2"/>
            <w:shd w:val="clear" w:color="auto" w:fill="F2F2F2" w:themeFill="background1" w:themeFillShade="F2"/>
            <w:vAlign w:val="center"/>
          </w:tcPr>
          <w:p w14:paraId="0B107CCD" w14:textId="77777777" w:rsidR="00A73B4D" w:rsidRPr="00BB5772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ิมาณการใช้ไฟฟ้า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kWh/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)</w:t>
            </w:r>
          </w:p>
        </w:tc>
      </w:tr>
      <w:tr w:rsidR="00223403" w:rsidRPr="00BB5772" w14:paraId="79C625B5" w14:textId="77777777" w:rsidTr="00223403">
        <w:trPr>
          <w:tblHeader/>
        </w:trPr>
        <w:tc>
          <w:tcPr>
            <w:tcW w:w="387" w:type="pct"/>
            <w:vMerge/>
            <w:shd w:val="clear" w:color="auto" w:fill="F2F2F2" w:themeFill="background1" w:themeFillShade="F2"/>
            <w:vAlign w:val="center"/>
          </w:tcPr>
          <w:p w14:paraId="4AA9FEB5" w14:textId="77777777" w:rsidR="00A73B4D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481" w:type="pct"/>
            <w:vMerge/>
            <w:shd w:val="clear" w:color="auto" w:fill="F2F2F2" w:themeFill="background1" w:themeFillShade="F2"/>
            <w:vAlign w:val="center"/>
          </w:tcPr>
          <w:p w14:paraId="769D5039" w14:textId="77777777" w:rsidR="00A73B4D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219" w:type="pct"/>
            <w:vMerge/>
            <w:shd w:val="clear" w:color="auto" w:fill="F2F2F2" w:themeFill="background1" w:themeFillShade="F2"/>
            <w:vAlign w:val="center"/>
          </w:tcPr>
          <w:p w14:paraId="0C1B9F2F" w14:textId="77777777" w:rsidR="00A73B4D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973" w:type="pct"/>
            <w:shd w:val="clear" w:color="auto" w:fill="F2F2F2" w:themeFill="background1" w:themeFillShade="F2"/>
            <w:vAlign w:val="center"/>
          </w:tcPr>
          <w:p w14:paraId="1AB686F3" w14:textId="77777777" w:rsidR="00A73B4D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่อน</w:t>
            </w:r>
          </w:p>
        </w:tc>
        <w:tc>
          <w:tcPr>
            <w:tcW w:w="940" w:type="pct"/>
            <w:shd w:val="clear" w:color="auto" w:fill="F2F2F2" w:themeFill="background1" w:themeFillShade="F2"/>
            <w:vAlign w:val="center"/>
          </w:tcPr>
          <w:p w14:paraId="6763C695" w14:textId="77777777" w:rsidR="00A73B4D" w:rsidRPr="00BB5772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ลัง</w:t>
            </w:r>
          </w:p>
        </w:tc>
      </w:tr>
      <w:tr w:rsidR="00A73B4D" w:rsidRPr="000A14C0" w14:paraId="0BD3AB54" w14:textId="77777777" w:rsidTr="00223403">
        <w:trPr>
          <w:trHeight w:val="720"/>
        </w:trPr>
        <w:tc>
          <w:tcPr>
            <w:tcW w:w="387" w:type="pct"/>
            <w:vAlign w:val="center"/>
          </w:tcPr>
          <w:p w14:paraId="41A179F4" w14:textId="77777777" w:rsidR="00A73B4D" w:rsidRPr="000A14C0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481" w:type="pct"/>
          </w:tcPr>
          <w:p w14:paraId="6AD06060" w14:textId="77777777" w:rsidR="00A73B4D" w:rsidRPr="000A14C0" w:rsidRDefault="00A73B4D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19" w:type="pct"/>
          </w:tcPr>
          <w:p w14:paraId="570E41CD" w14:textId="77777777" w:rsidR="00A73B4D" w:rsidRPr="000A14C0" w:rsidRDefault="00A73B4D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3" w:type="pct"/>
          </w:tcPr>
          <w:p w14:paraId="58FF4A49" w14:textId="77777777" w:rsidR="00A73B4D" w:rsidRPr="000A14C0" w:rsidRDefault="00A73B4D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40" w:type="pct"/>
          </w:tcPr>
          <w:p w14:paraId="54D1B32D" w14:textId="77777777" w:rsidR="00A73B4D" w:rsidRPr="000A14C0" w:rsidRDefault="00A73B4D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73B4D" w:rsidRPr="000A14C0" w14:paraId="1BE90CD4" w14:textId="77777777" w:rsidTr="00223403">
        <w:trPr>
          <w:trHeight w:val="720"/>
        </w:trPr>
        <w:tc>
          <w:tcPr>
            <w:tcW w:w="387" w:type="pct"/>
            <w:vAlign w:val="center"/>
          </w:tcPr>
          <w:p w14:paraId="52607128" w14:textId="77777777" w:rsidR="00A73B4D" w:rsidRPr="000A14C0" w:rsidRDefault="00A73B4D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481" w:type="pct"/>
          </w:tcPr>
          <w:p w14:paraId="58E1FBD9" w14:textId="77777777" w:rsidR="00A73B4D" w:rsidRPr="000A14C0" w:rsidRDefault="00A73B4D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19" w:type="pct"/>
          </w:tcPr>
          <w:p w14:paraId="70879862" w14:textId="77777777" w:rsidR="00A73B4D" w:rsidRPr="000A14C0" w:rsidRDefault="00A73B4D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3" w:type="pct"/>
          </w:tcPr>
          <w:p w14:paraId="1CEDDEAA" w14:textId="77777777" w:rsidR="00A73B4D" w:rsidRPr="000A14C0" w:rsidRDefault="00A73B4D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40" w:type="pct"/>
          </w:tcPr>
          <w:p w14:paraId="6C83EB5C" w14:textId="77777777" w:rsidR="00A73B4D" w:rsidRPr="000A14C0" w:rsidRDefault="00A73B4D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E13DA" w:rsidRPr="000A14C0" w14:paraId="1619FEDF" w14:textId="77777777" w:rsidTr="00223403">
        <w:trPr>
          <w:trHeight w:val="720"/>
        </w:trPr>
        <w:tc>
          <w:tcPr>
            <w:tcW w:w="387" w:type="pct"/>
            <w:vAlign w:val="center"/>
          </w:tcPr>
          <w:p w14:paraId="569DE3C7" w14:textId="77777777" w:rsidR="000E13DA" w:rsidRDefault="000E13DA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481" w:type="pct"/>
          </w:tcPr>
          <w:p w14:paraId="02381D11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19" w:type="pct"/>
          </w:tcPr>
          <w:p w14:paraId="3DBFCB80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3" w:type="pct"/>
          </w:tcPr>
          <w:p w14:paraId="01EEBB6F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40" w:type="pct"/>
          </w:tcPr>
          <w:p w14:paraId="3E9931D8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E13DA" w:rsidRPr="000A14C0" w14:paraId="2EFB0C5C" w14:textId="77777777" w:rsidTr="00223403">
        <w:trPr>
          <w:trHeight w:val="720"/>
        </w:trPr>
        <w:tc>
          <w:tcPr>
            <w:tcW w:w="387" w:type="pct"/>
            <w:vAlign w:val="center"/>
          </w:tcPr>
          <w:p w14:paraId="7E535B7E" w14:textId="77777777" w:rsidR="000E13DA" w:rsidRDefault="000E13DA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481" w:type="pct"/>
          </w:tcPr>
          <w:p w14:paraId="5EE9F099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19" w:type="pct"/>
          </w:tcPr>
          <w:p w14:paraId="4FC0194A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3" w:type="pct"/>
          </w:tcPr>
          <w:p w14:paraId="17970174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40" w:type="pct"/>
          </w:tcPr>
          <w:p w14:paraId="171F8341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E13DA" w:rsidRPr="000A14C0" w14:paraId="2F13EBB4" w14:textId="77777777" w:rsidTr="00223403">
        <w:trPr>
          <w:trHeight w:val="720"/>
        </w:trPr>
        <w:tc>
          <w:tcPr>
            <w:tcW w:w="387" w:type="pct"/>
            <w:vAlign w:val="center"/>
          </w:tcPr>
          <w:p w14:paraId="701604A7" w14:textId="77777777" w:rsidR="000E13DA" w:rsidRDefault="000E13DA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1481" w:type="pct"/>
          </w:tcPr>
          <w:p w14:paraId="17BD75B4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19" w:type="pct"/>
          </w:tcPr>
          <w:p w14:paraId="5A5937C1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73" w:type="pct"/>
          </w:tcPr>
          <w:p w14:paraId="2BBCDE40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40" w:type="pct"/>
          </w:tcPr>
          <w:p w14:paraId="07A70FC0" w14:textId="77777777" w:rsidR="000E13DA" w:rsidRPr="000A14C0" w:rsidRDefault="000E13DA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A461FA6" w14:textId="77777777" w:rsidR="00223403" w:rsidRPr="00A73B4D" w:rsidRDefault="00223403" w:rsidP="00223403">
      <w:pPr>
        <w:pStyle w:val="ListParagraph"/>
        <w:numPr>
          <w:ilvl w:val="1"/>
          <w:numId w:val="5"/>
        </w:num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ด้านพลังงาน</w:t>
      </w:r>
      <w:r>
        <w:rPr>
          <w:rFonts w:ascii="TH SarabunPSK" w:hAnsi="TH SarabunPSK" w:cs="TH SarabunPSK"/>
          <w:sz w:val="32"/>
          <w:szCs w:val="32"/>
          <w:cs/>
        </w:rPr>
        <w:t>ความร้อน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8"/>
        <w:gridCol w:w="2799"/>
        <w:gridCol w:w="1172"/>
        <w:gridCol w:w="1427"/>
        <w:gridCol w:w="1638"/>
        <w:gridCol w:w="1586"/>
      </w:tblGrid>
      <w:tr w:rsidR="00223403" w:rsidRPr="00BB5772" w14:paraId="360D9993" w14:textId="77777777" w:rsidTr="001D54BE">
        <w:trPr>
          <w:tblHeader/>
        </w:trPr>
        <w:tc>
          <w:tcPr>
            <w:tcW w:w="389" w:type="pct"/>
            <w:vMerge w:val="restart"/>
            <w:shd w:val="clear" w:color="auto" w:fill="F2F2F2" w:themeFill="background1" w:themeFillShade="F2"/>
            <w:vAlign w:val="center"/>
          </w:tcPr>
          <w:p w14:paraId="5F38F32D" w14:textId="77777777" w:rsidR="00223403" w:rsidRPr="00BB5772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1497" w:type="pct"/>
            <w:vMerge w:val="restart"/>
            <w:shd w:val="clear" w:color="auto" w:fill="F2F2F2" w:themeFill="background1" w:themeFillShade="F2"/>
            <w:vAlign w:val="center"/>
          </w:tcPr>
          <w:p w14:paraId="26D5F751" w14:textId="77777777" w:rsidR="00223403" w:rsidRPr="00BB5772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มาตรการ</w:t>
            </w:r>
          </w:p>
        </w:tc>
        <w:tc>
          <w:tcPr>
            <w:tcW w:w="627" w:type="pct"/>
            <w:vMerge w:val="restart"/>
            <w:shd w:val="clear" w:color="auto" w:fill="F2F2F2" w:themeFill="background1" w:themeFillShade="F2"/>
            <w:vAlign w:val="center"/>
          </w:tcPr>
          <w:p w14:paraId="797D9C77" w14:textId="77777777" w:rsidR="00223403" w:rsidRPr="00BB5772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นิดของเชื้อเพลิง</w:t>
            </w:r>
          </w:p>
        </w:tc>
        <w:tc>
          <w:tcPr>
            <w:tcW w:w="763" w:type="pct"/>
            <w:vMerge w:val="restart"/>
            <w:shd w:val="clear" w:color="auto" w:fill="F2F2F2" w:themeFill="background1" w:themeFillShade="F2"/>
            <w:vAlign w:val="center"/>
          </w:tcPr>
          <w:p w14:paraId="62E86A5A" w14:textId="77777777" w:rsidR="00223403" w:rsidRDefault="00223403" w:rsidP="00223403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น่วยของเชื้อเพลิง</w:t>
            </w:r>
          </w:p>
        </w:tc>
        <w:tc>
          <w:tcPr>
            <w:tcW w:w="1724" w:type="pct"/>
            <w:gridSpan w:val="2"/>
            <w:shd w:val="clear" w:color="auto" w:fill="F2F2F2" w:themeFill="background1" w:themeFillShade="F2"/>
            <w:vAlign w:val="center"/>
          </w:tcPr>
          <w:p w14:paraId="0944F8E8" w14:textId="77777777" w:rsidR="00223403" w:rsidRPr="00BB5772" w:rsidRDefault="00223403" w:rsidP="00223403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ิมาณการใช้เชื้อเพลิง (หน่วย/ปี)</w:t>
            </w:r>
          </w:p>
        </w:tc>
      </w:tr>
      <w:tr w:rsidR="00223403" w:rsidRPr="00BB5772" w14:paraId="546F533F" w14:textId="77777777" w:rsidTr="001D54BE">
        <w:trPr>
          <w:tblHeader/>
        </w:trPr>
        <w:tc>
          <w:tcPr>
            <w:tcW w:w="389" w:type="pct"/>
            <w:vMerge/>
            <w:shd w:val="clear" w:color="auto" w:fill="F2F2F2" w:themeFill="background1" w:themeFillShade="F2"/>
            <w:vAlign w:val="center"/>
          </w:tcPr>
          <w:p w14:paraId="42C96635" w14:textId="77777777" w:rsidR="00223403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497" w:type="pct"/>
            <w:vMerge/>
            <w:shd w:val="clear" w:color="auto" w:fill="F2F2F2" w:themeFill="background1" w:themeFillShade="F2"/>
            <w:vAlign w:val="center"/>
          </w:tcPr>
          <w:p w14:paraId="4362D5DF" w14:textId="77777777" w:rsidR="00223403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627" w:type="pct"/>
            <w:vMerge/>
            <w:shd w:val="clear" w:color="auto" w:fill="F2F2F2" w:themeFill="background1" w:themeFillShade="F2"/>
            <w:vAlign w:val="center"/>
          </w:tcPr>
          <w:p w14:paraId="41B3A4F4" w14:textId="77777777" w:rsidR="00223403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763" w:type="pct"/>
            <w:vMerge/>
            <w:shd w:val="clear" w:color="auto" w:fill="F2F2F2" w:themeFill="background1" w:themeFillShade="F2"/>
          </w:tcPr>
          <w:p w14:paraId="23CBEF6C" w14:textId="77777777" w:rsidR="00223403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76" w:type="pct"/>
            <w:shd w:val="clear" w:color="auto" w:fill="F2F2F2" w:themeFill="background1" w:themeFillShade="F2"/>
            <w:vAlign w:val="center"/>
          </w:tcPr>
          <w:p w14:paraId="61ACC059" w14:textId="77777777" w:rsidR="00223403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่อน</w:t>
            </w:r>
          </w:p>
        </w:tc>
        <w:tc>
          <w:tcPr>
            <w:tcW w:w="848" w:type="pct"/>
            <w:shd w:val="clear" w:color="auto" w:fill="F2F2F2" w:themeFill="background1" w:themeFillShade="F2"/>
            <w:vAlign w:val="center"/>
          </w:tcPr>
          <w:p w14:paraId="3B5C066D" w14:textId="77777777" w:rsidR="00223403" w:rsidRPr="00BB5772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ลัง</w:t>
            </w:r>
          </w:p>
        </w:tc>
      </w:tr>
      <w:tr w:rsidR="00223403" w:rsidRPr="000A14C0" w14:paraId="6EBC7138" w14:textId="77777777" w:rsidTr="001D54BE">
        <w:trPr>
          <w:trHeight w:val="720"/>
        </w:trPr>
        <w:tc>
          <w:tcPr>
            <w:tcW w:w="389" w:type="pct"/>
            <w:vAlign w:val="center"/>
          </w:tcPr>
          <w:p w14:paraId="4DD974F2" w14:textId="77777777" w:rsidR="00223403" w:rsidRPr="000A14C0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497" w:type="pct"/>
          </w:tcPr>
          <w:p w14:paraId="2A6858AF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27" w:type="pct"/>
          </w:tcPr>
          <w:p w14:paraId="001EF337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63" w:type="pct"/>
          </w:tcPr>
          <w:p w14:paraId="3E653CF4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76" w:type="pct"/>
          </w:tcPr>
          <w:p w14:paraId="4CE02A6B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8" w:type="pct"/>
          </w:tcPr>
          <w:p w14:paraId="4EC82190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23403" w:rsidRPr="000A14C0" w14:paraId="75F05A6D" w14:textId="77777777" w:rsidTr="001D54BE">
        <w:trPr>
          <w:trHeight w:val="720"/>
        </w:trPr>
        <w:tc>
          <w:tcPr>
            <w:tcW w:w="389" w:type="pct"/>
            <w:vAlign w:val="center"/>
          </w:tcPr>
          <w:p w14:paraId="4E505E5D" w14:textId="77777777" w:rsidR="00223403" w:rsidRPr="000A14C0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497" w:type="pct"/>
          </w:tcPr>
          <w:p w14:paraId="7C40FAB6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27" w:type="pct"/>
          </w:tcPr>
          <w:p w14:paraId="63DF0BA8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63" w:type="pct"/>
          </w:tcPr>
          <w:p w14:paraId="7ECF0977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76" w:type="pct"/>
          </w:tcPr>
          <w:p w14:paraId="67AB0779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8" w:type="pct"/>
          </w:tcPr>
          <w:p w14:paraId="274AA6DE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23403" w:rsidRPr="000A14C0" w14:paraId="58B91B88" w14:textId="77777777" w:rsidTr="001D54BE">
        <w:trPr>
          <w:trHeight w:val="720"/>
        </w:trPr>
        <w:tc>
          <w:tcPr>
            <w:tcW w:w="389" w:type="pct"/>
            <w:vAlign w:val="center"/>
          </w:tcPr>
          <w:p w14:paraId="20CA0840" w14:textId="77777777" w:rsidR="00223403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1497" w:type="pct"/>
          </w:tcPr>
          <w:p w14:paraId="01AB5473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27" w:type="pct"/>
          </w:tcPr>
          <w:p w14:paraId="24D3610C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63" w:type="pct"/>
          </w:tcPr>
          <w:p w14:paraId="5C3ED5B6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76" w:type="pct"/>
          </w:tcPr>
          <w:p w14:paraId="71999B7A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8" w:type="pct"/>
          </w:tcPr>
          <w:p w14:paraId="2CEE9AE5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23403" w:rsidRPr="000A14C0" w14:paraId="2FDB849A" w14:textId="77777777" w:rsidTr="001D54BE">
        <w:trPr>
          <w:trHeight w:val="720"/>
        </w:trPr>
        <w:tc>
          <w:tcPr>
            <w:tcW w:w="389" w:type="pct"/>
            <w:vAlign w:val="center"/>
          </w:tcPr>
          <w:p w14:paraId="5062102A" w14:textId="77777777" w:rsidR="00223403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1497" w:type="pct"/>
          </w:tcPr>
          <w:p w14:paraId="5D12FA57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27" w:type="pct"/>
          </w:tcPr>
          <w:p w14:paraId="3C1AC8B4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63" w:type="pct"/>
          </w:tcPr>
          <w:p w14:paraId="6A9266D9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76" w:type="pct"/>
          </w:tcPr>
          <w:p w14:paraId="0D807B49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8" w:type="pct"/>
          </w:tcPr>
          <w:p w14:paraId="15065AF1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223403" w:rsidRPr="000A14C0" w14:paraId="4F2A455D" w14:textId="77777777" w:rsidTr="001D54BE">
        <w:trPr>
          <w:trHeight w:val="720"/>
        </w:trPr>
        <w:tc>
          <w:tcPr>
            <w:tcW w:w="389" w:type="pct"/>
            <w:vAlign w:val="center"/>
          </w:tcPr>
          <w:p w14:paraId="137AD281" w14:textId="77777777" w:rsidR="00223403" w:rsidRDefault="00223403" w:rsidP="003055F7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1497" w:type="pct"/>
          </w:tcPr>
          <w:p w14:paraId="69EA4812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27" w:type="pct"/>
          </w:tcPr>
          <w:p w14:paraId="5BDBD6FE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63" w:type="pct"/>
          </w:tcPr>
          <w:p w14:paraId="1BD3C32A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76" w:type="pct"/>
          </w:tcPr>
          <w:p w14:paraId="25F2E386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8" w:type="pct"/>
          </w:tcPr>
          <w:p w14:paraId="720F472C" w14:textId="77777777" w:rsidR="00223403" w:rsidRPr="000A14C0" w:rsidRDefault="00223403" w:rsidP="003055F7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3B3EDA8" w14:textId="77777777" w:rsidR="00A73B4D" w:rsidRPr="00A73B4D" w:rsidRDefault="007F1BAC" w:rsidP="00A73B4D">
      <w:pPr>
        <w:rPr>
          <w:rFonts w:ascii="TH SarabunPSK" w:hAnsi="TH SarabunPSK" w:cs="TH SarabunPSK"/>
          <w:b/>
          <w:bCs/>
          <w:sz w:val="32"/>
          <w:szCs w:val="32"/>
        </w:rPr>
      </w:pPr>
      <w:r w:rsidRPr="00DB0459">
        <w:rPr>
          <w:rFonts w:ascii="TH SarabunPSK" w:hAnsi="TH SarabunPSK" w:cs="TH SarabunPSK" w:hint="cs"/>
          <w:sz w:val="28"/>
          <w:cs/>
        </w:rPr>
        <w:t xml:space="preserve">หมายเหตุ </w:t>
      </w:r>
      <w:r w:rsidRPr="00DB0459">
        <w:rPr>
          <w:rFonts w:ascii="TH SarabunPSK" w:hAnsi="TH SarabunPSK" w:cs="TH SarabunPSK"/>
          <w:sz w:val="28"/>
          <w:cs/>
        </w:rPr>
        <w:t>–</w:t>
      </w:r>
      <w:r w:rsidRPr="00DB0459">
        <w:rPr>
          <w:rFonts w:ascii="TH SarabunPSK" w:hAnsi="TH SarabunPSK" w:cs="TH SarabunPSK" w:hint="cs"/>
          <w:sz w:val="28"/>
          <w:cs/>
        </w:rPr>
        <w:t xml:space="preserve"> หน่วยของเชื้อเพลิง เช่น </w:t>
      </w:r>
      <w:r w:rsidRPr="00DB0459">
        <w:rPr>
          <w:rFonts w:ascii="TH SarabunPSK" w:hAnsi="TH SarabunPSK" w:cs="TH SarabunPSK"/>
          <w:sz w:val="28"/>
        </w:rPr>
        <w:t xml:space="preserve">LPG 20 </w:t>
      </w:r>
      <w:r w:rsidRPr="00DB0459">
        <w:rPr>
          <w:rFonts w:ascii="TH SarabunPSK" w:hAnsi="TH SarabunPSK" w:cs="TH SarabunPSK" w:hint="cs"/>
          <w:sz w:val="28"/>
          <w:cs/>
        </w:rPr>
        <w:t xml:space="preserve">กิโลกรัม, น้ำมันดีเซล </w:t>
      </w:r>
      <w:r w:rsidRPr="00DB0459">
        <w:rPr>
          <w:rFonts w:ascii="TH SarabunPSK" w:hAnsi="TH SarabunPSK" w:cs="TH SarabunPSK"/>
          <w:sz w:val="28"/>
        </w:rPr>
        <w:t xml:space="preserve">40 </w:t>
      </w:r>
      <w:r w:rsidRPr="00DB0459">
        <w:rPr>
          <w:rFonts w:ascii="TH SarabunPSK" w:hAnsi="TH SarabunPSK" w:cs="TH SarabunPSK" w:hint="cs"/>
          <w:sz w:val="28"/>
          <w:cs/>
        </w:rPr>
        <w:t>ลิตร เป็นต้น</w:t>
      </w:r>
    </w:p>
    <w:sectPr w:rsidR="00A73B4D" w:rsidRPr="00A73B4D" w:rsidSect="009313A8">
      <w:headerReference w:type="default" r:id="rId10"/>
      <w:footerReference w:type="default" r:id="rId11"/>
      <w:pgSz w:w="12240" w:h="15840"/>
      <w:pgMar w:top="1080" w:right="1440" w:bottom="426" w:left="1440" w:header="720" w:footer="4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3115A" w14:textId="77777777" w:rsidR="00FA3457" w:rsidRDefault="00FA3457" w:rsidP="00CC1145">
      <w:pPr>
        <w:spacing w:after="0" w:line="240" w:lineRule="auto"/>
      </w:pPr>
      <w:r>
        <w:separator/>
      </w:r>
    </w:p>
  </w:endnote>
  <w:endnote w:type="continuationSeparator" w:id="0">
    <w:p w14:paraId="47402457" w14:textId="77777777" w:rsidR="00FA3457" w:rsidRDefault="00FA3457" w:rsidP="00CC1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IT๙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B5631" w14:textId="77777777" w:rsidR="00BC0AC7" w:rsidRPr="005C2559" w:rsidRDefault="00BC0AC7" w:rsidP="00BC0AC7">
    <w:pPr>
      <w:pStyle w:val="Footer"/>
      <w:tabs>
        <w:tab w:val="clear" w:pos="4680"/>
      </w:tabs>
      <w:rPr>
        <w:rFonts w:ascii="TH SarabunPSK" w:hAnsi="TH SarabunPSK" w:cs="TH SarabunPSK"/>
        <w:sz w:val="24"/>
        <w:szCs w:val="24"/>
        <w:u w:val="single"/>
      </w:rPr>
    </w:pPr>
    <w:r w:rsidRPr="005C2559">
      <w:rPr>
        <w:rFonts w:ascii="TH SarabunPSK" w:hAnsi="TH SarabunPSK" w:cs="TH SarabunPSK"/>
        <w:sz w:val="24"/>
        <w:szCs w:val="24"/>
        <w:u w:val="single"/>
        <w:cs/>
      </w:rPr>
      <w:tab/>
    </w:r>
  </w:p>
  <w:p w14:paraId="096661C8" w14:textId="77777777" w:rsidR="00CC1145" w:rsidRPr="00BC0AC7" w:rsidRDefault="00BC0AC7" w:rsidP="00BC0AC7">
    <w:pPr>
      <w:pStyle w:val="Footer"/>
      <w:jc w:val="right"/>
      <w:rPr>
        <w:rFonts w:ascii="TH SarabunPSK" w:hAnsi="TH SarabunPSK" w:cs="TH SarabunPSK"/>
        <w:sz w:val="24"/>
        <w:szCs w:val="24"/>
      </w:rPr>
    </w:pPr>
    <w:r w:rsidRPr="001651F9">
      <w:rPr>
        <w:rFonts w:ascii="TH SarabunPSK" w:hAnsi="TH SarabunPSK" w:cs="TH SarabunPSK"/>
        <w:sz w:val="24"/>
        <w:szCs w:val="24"/>
        <w:cs/>
        <w:lang w:val="th-TH"/>
      </w:rPr>
      <w:t xml:space="preserve">หน้า </w:t>
    </w:r>
    <w:r w:rsidR="00143220" w:rsidRPr="001651F9">
      <w:rPr>
        <w:rFonts w:ascii="TH SarabunPSK" w:hAnsi="TH SarabunPSK" w:cs="TH SarabunPSK"/>
        <w:sz w:val="24"/>
        <w:szCs w:val="24"/>
        <w:cs/>
      </w:rPr>
      <w:fldChar w:fldCharType="begin"/>
    </w:r>
    <w:r w:rsidRPr="001651F9">
      <w:rPr>
        <w:rFonts w:ascii="TH SarabunPSK" w:hAnsi="TH SarabunPSK" w:cs="TH SarabunPSK"/>
        <w:sz w:val="24"/>
        <w:szCs w:val="24"/>
      </w:rPr>
      <w:instrText>PAGE  \* Arabic  \* MERGEFORMAT</w:instrText>
    </w:r>
    <w:r w:rsidR="00143220" w:rsidRPr="001651F9">
      <w:rPr>
        <w:rFonts w:ascii="TH SarabunPSK" w:hAnsi="TH SarabunPSK" w:cs="TH SarabunPSK"/>
        <w:sz w:val="24"/>
        <w:szCs w:val="24"/>
        <w:cs/>
      </w:rPr>
      <w:fldChar w:fldCharType="separate"/>
    </w:r>
    <w:r w:rsidR="0022430F" w:rsidRPr="0022430F">
      <w:rPr>
        <w:rFonts w:ascii="TH SarabunPSK" w:hAnsi="TH SarabunPSK" w:cs="TH SarabunPSK"/>
        <w:noProof/>
        <w:sz w:val="24"/>
        <w:szCs w:val="24"/>
        <w:cs/>
        <w:lang w:val="th-TH"/>
      </w:rPr>
      <w:t>4</w:t>
    </w:r>
    <w:r w:rsidR="00143220" w:rsidRPr="001651F9">
      <w:rPr>
        <w:rFonts w:ascii="TH SarabunPSK" w:hAnsi="TH SarabunPSK" w:cs="TH SarabunPSK"/>
        <w:sz w:val="24"/>
        <w:szCs w:val="24"/>
        <w:cs/>
      </w:rPr>
      <w:fldChar w:fldCharType="end"/>
    </w:r>
    <w:r w:rsidRPr="001651F9">
      <w:rPr>
        <w:rFonts w:ascii="TH SarabunPSK" w:hAnsi="TH SarabunPSK" w:cs="TH SarabunPSK"/>
        <w:sz w:val="24"/>
        <w:szCs w:val="24"/>
        <w:cs/>
        <w:lang w:val="th-TH"/>
      </w:rPr>
      <w:t xml:space="preserve"> จาก </w:t>
    </w:r>
    <w:fldSimple w:instr="NUMPAGES  \* Arabic  \* MERGEFORMAT">
      <w:r w:rsidR="0022430F" w:rsidRPr="0022430F">
        <w:rPr>
          <w:rFonts w:ascii="TH SarabunPSK" w:hAnsi="TH SarabunPSK" w:cs="TH SarabunPSK"/>
          <w:noProof/>
          <w:sz w:val="24"/>
          <w:szCs w:val="24"/>
          <w:lang w:val="th-TH"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098160" w14:textId="77777777" w:rsidR="00FA3457" w:rsidRDefault="00FA3457" w:rsidP="00CC1145">
      <w:pPr>
        <w:spacing w:after="0" w:line="240" w:lineRule="auto"/>
      </w:pPr>
      <w:r>
        <w:separator/>
      </w:r>
    </w:p>
  </w:footnote>
  <w:footnote w:type="continuationSeparator" w:id="0">
    <w:p w14:paraId="2F632ABF" w14:textId="77777777" w:rsidR="00FA3457" w:rsidRDefault="00FA3457" w:rsidP="00CC11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E079F" w14:textId="1BEE3B54" w:rsidR="00BC0AC7" w:rsidRDefault="00BC0AC7" w:rsidP="00BC0AC7">
    <w:pPr>
      <w:pStyle w:val="Header"/>
      <w:pBdr>
        <w:bottom w:val="single" w:sz="6" w:space="1" w:color="auto"/>
      </w:pBdr>
    </w:pPr>
    <w:r>
      <w:rPr>
        <w:rFonts w:ascii="TH SarabunPSK" w:hAnsi="TH SarabunPSK" w:cs="TH SarabunPSK" w:hint="cs"/>
        <w:sz w:val="24"/>
        <w:szCs w:val="24"/>
        <w:cs/>
      </w:rPr>
      <w:t>สำนักงานพลังงานจังหวัด .........................................................................</w:t>
    </w:r>
    <w:r>
      <w:rPr>
        <w:rFonts w:ascii="TH SarabunPSK" w:hAnsi="TH SarabunPSK" w:cs="TH SarabunPSK"/>
        <w:sz w:val="24"/>
        <w:szCs w:val="24"/>
        <w:cs/>
      </w:rPr>
      <w:tab/>
    </w:r>
    <w:r>
      <w:rPr>
        <w:rFonts w:ascii="TH SarabunPSK" w:hAnsi="TH SarabunPSK" w:cs="TH SarabunPSK"/>
        <w:sz w:val="24"/>
        <w:szCs w:val="24"/>
        <w:cs/>
      </w:rPr>
      <w:tab/>
    </w:r>
    <w:r>
      <w:rPr>
        <w:rFonts w:ascii="TH SarabunPSK" w:hAnsi="TH SarabunPSK" w:cs="TH SarabunPSK" w:hint="cs"/>
        <w:sz w:val="24"/>
        <w:szCs w:val="24"/>
        <w:cs/>
      </w:rPr>
      <w:t>ปรับปรุง</w:t>
    </w:r>
    <w:r w:rsidR="002146C1">
      <w:rPr>
        <w:rFonts w:ascii="TH SarabunPSK" w:hAnsi="TH SarabunPSK" w:cs="TH SarabunPSK" w:hint="cs"/>
        <w:sz w:val="24"/>
        <w:szCs w:val="24"/>
        <w:cs/>
      </w:rPr>
      <w:t>แบบฟอร์ม</w:t>
    </w:r>
    <w:r>
      <w:rPr>
        <w:rFonts w:ascii="TH SarabunPSK" w:hAnsi="TH SarabunPSK" w:cs="TH SarabunPSK" w:hint="cs"/>
        <w:sz w:val="24"/>
        <w:szCs w:val="24"/>
        <w:cs/>
      </w:rPr>
      <w:t xml:space="preserve">เมื่อ </w:t>
    </w:r>
    <w:r w:rsidR="000536FB">
      <w:rPr>
        <w:rFonts w:ascii="TH SarabunPSK" w:hAnsi="TH SarabunPSK" w:cs="TH SarabunPSK" w:hint="cs"/>
        <w:sz w:val="24"/>
        <w:szCs w:val="24"/>
        <w:cs/>
      </w:rPr>
      <w:t>ตุลาคม</w:t>
    </w:r>
    <w:r>
      <w:rPr>
        <w:rFonts w:ascii="TH SarabunPSK" w:hAnsi="TH SarabunPSK" w:cs="TH SarabunPSK" w:hint="cs"/>
        <w:sz w:val="24"/>
        <w:szCs w:val="24"/>
        <w:cs/>
      </w:rPr>
      <w:t xml:space="preserve"> </w:t>
    </w:r>
    <w:r w:rsidR="001807AE">
      <w:rPr>
        <w:rFonts w:ascii="TH SarabunPSK" w:hAnsi="TH SarabunPSK" w:cs="TH SarabunPSK"/>
        <w:sz w:val="24"/>
        <w:szCs w:val="24"/>
      </w:rPr>
      <w:t>256</w:t>
    </w:r>
    <w:r w:rsidR="001807AE">
      <w:rPr>
        <w:rFonts w:ascii="TH SarabunPSK" w:hAnsi="TH SarabunPSK" w:cs="TH SarabunPSK" w:hint="cs"/>
        <w:sz w:val="24"/>
        <w:szCs w:val="24"/>
        <w:cs/>
      </w:rPr>
      <w:t>3</w:t>
    </w:r>
    <w:r w:rsidR="00AD4B99">
      <w:t xml:space="preserve"> </w:t>
    </w:r>
    <w:r w:rsidR="001807AE">
      <w:rPr>
        <w:rFonts w:ascii="TH SarabunPSK" w:hAnsi="TH SarabunPSK" w:cs="TH SarabunPSK"/>
        <w:sz w:val="24"/>
        <w:szCs w:val="32"/>
      </w:rPr>
      <w:t>(ver.</w:t>
    </w:r>
    <w:r w:rsidR="000536FB">
      <w:rPr>
        <w:rFonts w:ascii="TH SarabunPSK" w:hAnsi="TH SarabunPSK" w:cs="TH SarabunPSK"/>
        <w:sz w:val="20"/>
        <w:szCs w:val="24"/>
      </w:rPr>
      <w:t>4</w:t>
    </w:r>
    <w:r w:rsidR="00AD4B99" w:rsidRPr="00457ABF">
      <w:rPr>
        <w:rFonts w:ascii="TH SarabunPSK" w:hAnsi="TH SarabunPSK" w:cs="TH SarabunPSK"/>
        <w:sz w:val="24"/>
        <w:szCs w:val="32"/>
      </w:rPr>
      <w:t>)</w:t>
    </w:r>
  </w:p>
  <w:p w14:paraId="12470EDE" w14:textId="77777777" w:rsidR="00BC0AC7" w:rsidRDefault="00BC0A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D5B7A"/>
    <w:multiLevelType w:val="hybridMultilevel"/>
    <w:tmpl w:val="ED44F33E"/>
    <w:lvl w:ilvl="0" w:tplc="D9F63490">
      <w:start w:val="3"/>
      <w:numFmt w:val="bullet"/>
      <w:lvlText w:val="-"/>
      <w:lvlJc w:val="left"/>
      <w:pPr>
        <w:ind w:left="1440" w:hanging="360"/>
      </w:pPr>
      <w:rPr>
        <w:rFonts w:ascii="TH SarabunIT๙" w:eastAsiaTheme="minorHAns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337413"/>
    <w:multiLevelType w:val="multilevel"/>
    <w:tmpl w:val="850CB7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2268" w:hanging="648"/>
      </w:pPr>
      <w:rPr>
        <w:rFonts w:ascii="Symbol" w:hAnsi="Symbol" w:hint="default"/>
        <w:sz w:val="32"/>
        <w:szCs w:val="32"/>
        <w:lang w:bidi="th-TH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585510B"/>
    <w:multiLevelType w:val="hybridMultilevel"/>
    <w:tmpl w:val="32DC9072"/>
    <w:lvl w:ilvl="0" w:tplc="49F82D3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4F67E58"/>
    <w:multiLevelType w:val="hybridMultilevel"/>
    <w:tmpl w:val="B7A2396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3C98573A"/>
    <w:multiLevelType w:val="hybridMultilevel"/>
    <w:tmpl w:val="CD84C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BF748B"/>
    <w:multiLevelType w:val="multilevel"/>
    <w:tmpl w:val="A5C63C4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8B94363"/>
    <w:multiLevelType w:val="hybridMultilevel"/>
    <w:tmpl w:val="AA9CB7EC"/>
    <w:lvl w:ilvl="0" w:tplc="8550CB2C">
      <w:start w:val="1"/>
      <w:numFmt w:val="decimal"/>
      <w:lvlText w:val="%1."/>
      <w:lvlJc w:val="left"/>
      <w:pPr>
        <w:ind w:left="720" w:hanging="360"/>
      </w:pPr>
      <w:rPr>
        <w:rFonts w:ascii="TH SarabunIT๙" w:eastAsiaTheme="minorHAnsi" w:hAnsi="TH SarabunIT๙" w:cs="TH SarabunIT๙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0A383A"/>
    <w:multiLevelType w:val="multilevel"/>
    <w:tmpl w:val="A412B9C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7F658B6"/>
    <w:multiLevelType w:val="hybridMultilevel"/>
    <w:tmpl w:val="63AADEB8"/>
    <w:lvl w:ilvl="0" w:tplc="9314D9F0">
      <w:start w:val="1"/>
      <w:numFmt w:val="bullet"/>
      <w:lvlText w:val="-"/>
      <w:lvlJc w:val="left"/>
      <w:pPr>
        <w:ind w:left="720" w:hanging="360"/>
      </w:pPr>
      <w:rPr>
        <w:rFonts w:ascii="TH SarabunIT๙" w:eastAsiaTheme="minorHAns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7"/>
  </w:num>
  <w:num w:numId="5">
    <w:abstractNumId w:val="5"/>
  </w:num>
  <w:num w:numId="6">
    <w:abstractNumId w:val="6"/>
  </w:num>
  <w:num w:numId="7">
    <w:abstractNumId w:val="0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DY0MDAwNTQzNjBU0lEKTi0uzszPAykwqgUAOEPn9ywAAAA="/>
  </w:docVars>
  <w:rsids>
    <w:rsidRoot w:val="0062727F"/>
    <w:rsid w:val="00022836"/>
    <w:rsid w:val="000536FB"/>
    <w:rsid w:val="0009168F"/>
    <w:rsid w:val="000A14C0"/>
    <w:rsid w:val="000E13DA"/>
    <w:rsid w:val="00135EEE"/>
    <w:rsid w:val="00143220"/>
    <w:rsid w:val="00170A08"/>
    <w:rsid w:val="001807AE"/>
    <w:rsid w:val="001960C5"/>
    <w:rsid w:val="001B6DE9"/>
    <w:rsid w:val="001D45E1"/>
    <w:rsid w:val="001D54BE"/>
    <w:rsid w:val="002146C1"/>
    <w:rsid w:val="00223403"/>
    <w:rsid w:val="0022430F"/>
    <w:rsid w:val="002632E7"/>
    <w:rsid w:val="00277D2E"/>
    <w:rsid w:val="002F6E2A"/>
    <w:rsid w:val="00381438"/>
    <w:rsid w:val="003A7722"/>
    <w:rsid w:val="003B58D1"/>
    <w:rsid w:val="003F01B7"/>
    <w:rsid w:val="004033E0"/>
    <w:rsid w:val="004575EE"/>
    <w:rsid w:val="00481CDB"/>
    <w:rsid w:val="00481DC5"/>
    <w:rsid w:val="004A1160"/>
    <w:rsid w:val="004F0D67"/>
    <w:rsid w:val="005113E0"/>
    <w:rsid w:val="00562F90"/>
    <w:rsid w:val="00563658"/>
    <w:rsid w:val="005D165A"/>
    <w:rsid w:val="005E2AE7"/>
    <w:rsid w:val="00611B93"/>
    <w:rsid w:val="00615DD7"/>
    <w:rsid w:val="00616358"/>
    <w:rsid w:val="0062405E"/>
    <w:rsid w:val="0062727F"/>
    <w:rsid w:val="00630ADE"/>
    <w:rsid w:val="006323D3"/>
    <w:rsid w:val="00646F45"/>
    <w:rsid w:val="00690848"/>
    <w:rsid w:val="00733B33"/>
    <w:rsid w:val="007513CE"/>
    <w:rsid w:val="00752D5F"/>
    <w:rsid w:val="00762630"/>
    <w:rsid w:val="00766207"/>
    <w:rsid w:val="007F1BAC"/>
    <w:rsid w:val="008247BC"/>
    <w:rsid w:val="008504FF"/>
    <w:rsid w:val="008C4CE3"/>
    <w:rsid w:val="008E7CB2"/>
    <w:rsid w:val="00902712"/>
    <w:rsid w:val="009313A8"/>
    <w:rsid w:val="00950A75"/>
    <w:rsid w:val="00952A67"/>
    <w:rsid w:val="00963476"/>
    <w:rsid w:val="00984010"/>
    <w:rsid w:val="00985968"/>
    <w:rsid w:val="009963B5"/>
    <w:rsid w:val="009C6288"/>
    <w:rsid w:val="00A069D9"/>
    <w:rsid w:val="00A50A39"/>
    <w:rsid w:val="00A62C58"/>
    <w:rsid w:val="00A73B4D"/>
    <w:rsid w:val="00A75283"/>
    <w:rsid w:val="00AD4B99"/>
    <w:rsid w:val="00AE5684"/>
    <w:rsid w:val="00B16D85"/>
    <w:rsid w:val="00B20850"/>
    <w:rsid w:val="00B477E0"/>
    <w:rsid w:val="00B505D1"/>
    <w:rsid w:val="00BA3DE1"/>
    <w:rsid w:val="00BB2597"/>
    <w:rsid w:val="00BB5772"/>
    <w:rsid w:val="00BC0AC7"/>
    <w:rsid w:val="00BC3C98"/>
    <w:rsid w:val="00C33BC5"/>
    <w:rsid w:val="00C664E3"/>
    <w:rsid w:val="00C73C4E"/>
    <w:rsid w:val="00C877B5"/>
    <w:rsid w:val="00C925BF"/>
    <w:rsid w:val="00C967EC"/>
    <w:rsid w:val="00CC1145"/>
    <w:rsid w:val="00CE1232"/>
    <w:rsid w:val="00CE6FF1"/>
    <w:rsid w:val="00D22292"/>
    <w:rsid w:val="00D23FD0"/>
    <w:rsid w:val="00D36E43"/>
    <w:rsid w:val="00D65FF2"/>
    <w:rsid w:val="00D71D95"/>
    <w:rsid w:val="00DA7FFC"/>
    <w:rsid w:val="00DB0459"/>
    <w:rsid w:val="00DB51B6"/>
    <w:rsid w:val="00E53F09"/>
    <w:rsid w:val="00EA30C5"/>
    <w:rsid w:val="00EA443A"/>
    <w:rsid w:val="00EB44CA"/>
    <w:rsid w:val="00F01B77"/>
    <w:rsid w:val="00F037B1"/>
    <w:rsid w:val="00F3506C"/>
    <w:rsid w:val="00FA3457"/>
    <w:rsid w:val="00FD6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4CC53"/>
  <w15:docId w15:val="{E8FCF5C7-7C4D-48AA-B141-6D2A5EDC9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2712"/>
    <w:pPr>
      <w:ind w:left="720"/>
      <w:contextualSpacing/>
    </w:pPr>
  </w:style>
  <w:style w:type="table" w:styleId="TableGrid">
    <w:name w:val="Table Grid"/>
    <w:basedOn w:val="TableNormal"/>
    <w:uiPriority w:val="59"/>
    <w:rsid w:val="00F03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BB577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CC11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145"/>
  </w:style>
  <w:style w:type="paragraph" w:styleId="Footer">
    <w:name w:val="footer"/>
    <w:basedOn w:val="Normal"/>
    <w:link w:val="FooterChar"/>
    <w:uiPriority w:val="99"/>
    <w:unhideWhenUsed/>
    <w:rsid w:val="00CC11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145"/>
  </w:style>
  <w:style w:type="character" w:styleId="Hyperlink">
    <w:name w:val="Hyperlink"/>
    <w:basedOn w:val="DefaultParagraphFont"/>
    <w:uiPriority w:val="99"/>
    <w:unhideWhenUsed/>
    <w:rsid w:val="009313A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7E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7EC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85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1bR6fv" TargetMode="Externa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43CEB-5368-49AA-8527-CEC7480AC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521</Words>
  <Characters>297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E</dc:creator>
  <cp:lastModifiedBy>Ruanpang, Kamontip GIZ TH</cp:lastModifiedBy>
  <cp:revision>7</cp:revision>
  <cp:lastPrinted>2020-10-30T03:50:00Z</cp:lastPrinted>
  <dcterms:created xsi:type="dcterms:W3CDTF">2020-10-28T04:22:00Z</dcterms:created>
  <dcterms:modified xsi:type="dcterms:W3CDTF">2020-10-30T03:50:00Z</dcterms:modified>
</cp:coreProperties>
</file>